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338E3115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701EE8">
        <w:rPr>
          <w:rFonts w:cs="Arial"/>
          <w:sz w:val="20"/>
        </w:rPr>
        <w:t>1V</w:t>
      </w:r>
      <w:r w:rsidR="00FC5CB4">
        <w:rPr>
          <w:rFonts w:cs="Arial"/>
          <w:sz w:val="20"/>
        </w:rPr>
        <w:t>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</w:t>
      </w:r>
      <w:r w:rsidR="00FC5CB4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</w:t>
      </w:r>
      <w:r w:rsidR="00FC5CB4">
        <w:rPr>
          <w:rFonts w:cs="Arial"/>
          <w:sz w:val="20"/>
        </w:rPr>
        <w:t>0</w:t>
      </w:r>
      <w:r w:rsidR="00C75EF2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56B45124" w:rsidR="007D1F1C" w:rsidRDefault="00481BDD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lastRenderedPageBreak/>
        <w:drawing>
          <wp:anchor distT="0" distB="0" distL="114300" distR="114300" simplePos="0" relativeHeight="252313088" behindDoc="0" locked="0" layoutInCell="1" allowOverlap="1" wp14:anchorId="78771208" wp14:editId="39FB5C1A">
            <wp:simplePos x="0" y="0"/>
            <wp:positionH relativeFrom="margin">
              <wp:posOffset>1270</wp:posOffset>
            </wp:positionH>
            <wp:positionV relativeFrom="paragraph">
              <wp:posOffset>258445</wp:posOffset>
            </wp:positionV>
            <wp:extent cx="6480000" cy="1324800"/>
            <wp:effectExtent l="0" t="0" r="0" b="889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1DA64FC1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26035FC2" w:rsidR="0001214A" w:rsidRPr="00CC293F" w:rsidRDefault="00481BDD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5136" behindDoc="0" locked="0" layoutInCell="1" allowOverlap="1" wp14:anchorId="0CDC7802" wp14:editId="2B5B0F59">
            <wp:simplePos x="0" y="0"/>
            <wp:positionH relativeFrom="margin">
              <wp:posOffset>1270</wp:posOffset>
            </wp:positionH>
            <wp:positionV relativeFrom="paragraph">
              <wp:posOffset>1483360</wp:posOffset>
            </wp:positionV>
            <wp:extent cx="6480000" cy="13176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1BDD">
        <w:rPr>
          <w:noProof/>
        </w:rPr>
        <w:drawing>
          <wp:anchor distT="0" distB="0" distL="114300" distR="114300" simplePos="0" relativeHeight="252314112" behindDoc="0" locked="0" layoutInCell="1" allowOverlap="1" wp14:anchorId="034B69E6" wp14:editId="7B09359F">
            <wp:simplePos x="0" y="0"/>
            <wp:positionH relativeFrom="margin">
              <wp:posOffset>1270</wp:posOffset>
            </wp:positionH>
            <wp:positionV relativeFrom="paragraph">
              <wp:posOffset>251460</wp:posOffset>
            </wp:positionV>
            <wp:extent cx="6480000" cy="10872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5F0" w:rsidRPr="006255F0"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25CF4F69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1D263A9A" w:rsidR="0001214A" w:rsidRPr="007B7D67" w:rsidRDefault="00B022D9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B022D9">
        <w:rPr>
          <w:noProof/>
        </w:rPr>
        <w:drawing>
          <wp:anchor distT="0" distB="0" distL="114300" distR="114300" simplePos="0" relativeHeight="252475904" behindDoc="0" locked="0" layoutInCell="1" allowOverlap="1" wp14:anchorId="0ECA20C9" wp14:editId="222F7DCF">
            <wp:simplePos x="0" y="0"/>
            <wp:positionH relativeFrom="column">
              <wp:posOffset>2540</wp:posOffset>
            </wp:positionH>
            <wp:positionV relativeFrom="paragraph">
              <wp:posOffset>231775</wp:posOffset>
            </wp:positionV>
            <wp:extent cx="6480000" cy="1317600"/>
            <wp:effectExtent l="0" t="0" r="0" b="0"/>
            <wp:wrapSquare wrapText="bothSides"/>
            <wp:docPr id="1745060573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156F9EA2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276F54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276F54">
        <w:rPr>
          <w:rFonts w:ascii="Arial" w:hAnsi="Arial"/>
          <w:b/>
          <w:spacing w:val="-3"/>
        </w:rPr>
        <w:lastRenderedPageBreak/>
        <w:t>HLA-A low resolution primer set</w:t>
      </w:r>
      <w:r w:rsidRPr="00276F54">
        <w:rPr>
          <w:rFonts w:ascii="Arial" w:hAnsi="Arial"/>
          <w:b/>
          <w:spacing w:val="-3"/>
        </w:rPr>
        <w:fldChar w:fldCharType="begin"/>
      </w:r>
      <w:r w:rsidRPr="00276F54">
        <w:rPr>
          <w:rFonts w:ascii="Arial" w:hAnsi="Arial"/>
          <w:b/>
          <w:spacing w:val="-3"/>
        </w:rPr>
        <w:instrText xml:space="preserve">PRIVATE </w:instrText>
      </w:r>
      <w:r w:rsidRPr="00276F54">
        <w:rPr>
          <w:rFonts w:ascii="Arial" w:hAnsi="Arial"/>
          <w:b/>
          <w:spacing w:val="-3"/>
        </w:rPr>
        <w:fldChar w:fldCharType="end"/>
      </w:r>
      <w:r w:rsidRPr="00276F54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562CF1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1F2D21" w:rsidRDefault="00CD21BC" w:rsidP="00042144">
      <w:pPr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D1AFD11" w14:textId="677B4280" w:rsidR="00042144" w:rsidRPr="001F2D21" w:rsidRDefault="00042144" w:rsidP="00042144">
      <w:pPr>
        <w:rPr>
          <w:rFonts w:ascii="Arial" w:hAnsi="Arial" w:cs="Arial"/>
          <w:sz w:val="18"/>
          <w:szCs w:val="18"/>
        </w:rPr>
      </w:pPr>
      <w:bookmarkStart w:id="0" w:name="_Hlk90033746"/>
      <w:r w:rsidRPr="001F2D21">
        <w:rPr>
          <w:rFonts w:ascii="Arial" w:hAnsi="Arial" w:cs="Arial"/>
          <w:sz w:val="18"/>
          <w:szCs w:val="18"/>
        </w:rPr>
        <w:t xml:space="preserve">Primer mix 3 may faintly amplify the </w:t>
      </w:r>
      <w:bookmarkStart w:id="1" w:name="_Hlk127445051"/>
      <w:r w:rsidR="00276F54" w:rsidRPr="001F2D21">
        <w:rPr>
          <w:rFonts w:ascii="Arial" w:hAnsi="Arial" w:cs="Arial"/>
          <w:sz w:val="18"/>
          <w:szCs w:val="18"/>
        </w:rPr>
        <w:t>A*30:04:01:01-30:04:04, 30:06, 30:09:01:01-30:09:01:02, 30:17, 30:29, 30:46, 30:77, 30:89-30:90, 30:99, 30:103, 30:105, 30:117, 30:139, 30:150, 30:155, 30:160, 30:183, 30:212 and 30:230</w:t>
      </w:r>
      <w:r w:rsidRPr="001F2D21">
        <w:rPr>
          <w:rFonts w:ascii="Arial" w:hAnsi="Arial" w:cs="Arial"/>
          <w:sz w:val="18"/>
          <w:szCs w:val="18"/>
        </w:rPr>
        <w:t xml:space="preserve"> alleles</w:t>
      </w:r>
      <w:bookmarkEnd w:id="1"/>
      <w:r w:rsidRPr="001F2D21">
        <w:rPr>
          <w:rFonts w:ascii="Arial" w:hAnsi="Arial" w:cs="Arial"/>
          <w:sz w:val="18"/>
          <w:szCs w:val="18"/>
        </w:rPr>
        <w:t xml:space="preserve">. </w:t>
      </w:r>
    </w:p>
    <w:p w14:paraId="7F6B322A" w14:textId="7C47C9AC" w:rsidR="00042144" w:rsidRPr="001F2D21" w:rsidRDefault="00042144" w:rsidP="00042144">
      <w:pPr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1F2D21">
        <w:rPr>
          <w:rFonts w:ascii="Arial" w:hAnsi="Arial" w:cs="Arial"/>
          <w:sz w:val="18"/>
          <w:szCs w:val="18"/>
        </w:rPr>
        <w:t>mix</w:t>
      </w:r>
      <w:proofErr w:type="gramEnd"/>
      <w:r w:rsidRPr="001F2D21">
        <w:rPr>
          <w:rFonts w:ascii="Arial" w:hAnsi="Arial" w:cs="Arial"/>
          <w:sz w:val="18"/>
          <w:szCs w:val="18"/>
        </w:rPr>
        <w:t xml:space="preserve"> 9 and 10 may weakly amplify the A*34 alleles.</w:t>
      </w:r>
    </w:p>
    <w:p w14:paraId="4E706FEA" w14:textId="6910B791" w:rsidR="00042144" w:rsidRPr="001F2D21" w:rsidRDefault="00042144" w:rsidP="00042144">
      <w:pPr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1F2D21">
        <w:rPr>
          <w:rFonts w:ascii="Arial" w:hAnsi="Arial" w:cs="Arial"/>
          <w:sz w:val="18"/>
          <w:szCs w:val="18"/>
        </w:rPr>
        <w:t>mix</w:t>
      </w:r>
      <w:proofErr w:type="gramEnd"/>
      <w:r w:rsidRPr="001F2D21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5654955D" w14:textId="5494A60C" w:rsidR="003D2CF6" w:rsidRPr="001F2D21" w:rsidRDefault="003D2CF6" w:rsidP="003D2CF6">
      <w:pPr>
        <w:ind w:right="-142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pacing w:val="-2"/>
          <w:sz w:val="18"/>
          <w:szCs w:val="18"/>
        </w:rPr>
        <w:t xml:space="preserve">Primer mixes 9, 10, 13, 14, 20 and 23 may </w:t>
      </w:r>
      <w:r w:rsidRPr="001F2D21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05F30527" w14:textId="1FAD9EEA" w:rsidR="003D2CF6" w:rsidRPr="001F2D21" w:rsidRDefault="003D2CF6" w:rsidP="003D2CF6">
      <w:pPr>
        <w:ind w:right="-142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57196004" w14:textId="0362F362" w:rsidR="003D2CF6" w:rsidRPr="001F2D21" w:rsidRDefault="003D2CF6" w:rsidP="003D2CF6">
      <w:pPr>
        <w:ind w:right="-142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BF4BCED" w14:textId="7126C56C" w:rsidR="00042144" w:rsidRPr="001F2D21" w:rsidRDefault="00042144" w:rsidP="00042144">
      <w:pPr>
        <w:rPr>
          <w:rFonts w:ascii="Arial" w:hAnsi="Arial" w:cs="Arial"/>
          <w:spacing w:val="-1"/>
          <w:sz w:val="18"/>
          <w:szCs w:val="18"/>
        </w:rPr>
      </w:pPr>
      <w:r w:rsidRPr="001F2D21">
        <w:rPr>
          <w:rFonts w:ascii="Arial" w:hAnsi="Arial" w:cs="Arial"/>
          <w:spacing w:val="-1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1F2D21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1F2D21">
        <w:rPr>
          <w:rFonts w:ascii="Arial" w:hAnsi="Arial" w:cs="Arial"/>
          <w:spacing w:val="-1"/>
          <w:sz w:val="18"/>
          <w:szCs w:val="18"/>
        </w:rPr>
        <w:t>.</w:t>
      </w:r>
    </w:p>
    <w:p w14:paraId="7700DB89" w14:textId="49169699" w:rsidR="00042144" w:rsidRPr="001F2D21" w:rsidRDefault="00042144" w:rsidP="00042144">
      <w:pPr>
        <w:pStyle w:val="Caption"/>
        <w:spacing w:after="0"/>
        <w:jc w:val="both"/>
        <w:rPr>
          <w:sz w:val="18"/>
        </w:rPr>
      </w:pPr>
      <w:r w:rsidRPr="001F2D21">
        <w:rPr>
          <w:sz w:val="18"/>
          <w:lang w:val="en-US"/>
        </w:rPr>
        <w:t xml:space="preserve">In primer mix 23 </w:t>
      </w:r>
      <w:r w:rsidRPr="001F2D21">
        <w:rPr>
          <w:sz w:val="18"/>
        </w:rPr>
        <w:t>the positive control band may be weaker than for other A-B-DR primer mixes.</w:t>
      </w:r>
    </w:p>
    <w:p w14:paraId="522A76CF" w14:textId="765829D8" w:rsidR="00F15FB2" w:rsidRPr="001F2D21" w:rsidRDefault="00F15FB2" w:rsidP="00F15FB2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 xml:space="preserve">The primers in this kit do not amplify the A*31:234 allele. </w:t>
      </w:r>
    </w:p>
    <w:p w14:paraId="2C4039D7" w14:textId="77777777" w:rsidR="0016651F" w:rsidRPr="00C92C8B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C92C8B" w:rsidRDefault="00F357F3" w:rsidP="00F357F3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C92C8B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1F2D21" w:rsidRDefault="003B4EB5" w:rsidP="003D2CF6">
      <w:pPr>
        <w:rPr>
          <w:rFonts w:ascii="Arial" w:hAnsi="Arial"/>
          <w:iCs/>
          <w:sz w:val="18"/>
          <w:szCs w:val="18"/>
          <w:lang w:eastAsia="sv-SE"/>
        </w:rPr>
      </w:pPr>
      <w:r w:rsidRPr="001F2D21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8C78DF" w14:textId="58F58499" w:rsidR="00042144" w:rsidRPr="001F2D21" w:rsidRDefault="00042144" w:rsidP="003D2CF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1F2D21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1F2D21">
        <w:rPr>
          <w:rFonts w:cs="Arial"/>
          <w:spacing w:val="-1"/>
          <w:sz w:val="18"/>
          <w:lang w:val="en-US"/>
        </w:rPr>
        <w:t>mix</w:t>
      </w:r>
      <w:proofErr w:type="gramEnd"/>
      <w:r w:rsidRPr="001F2D21">
        <w:rPr>
          <w:rFonts w:cs="Arial"/>
          <w:spacing w:val="-1"/>
          <w:sz w:val="18"/>
          <w:lang w:val="en-US"/>
        </w:rPr>
        <w:t xml:space="preserve"> 28 </w:t>
      </w:r>
      <w:r w:rsidRPr="001F2D21">
        <w:rPr>
          <w:rFonts w:cs="Arial"/>
          <w:sz w:val="18"/>
        </w:rPr>
        <w:t xml:space="preserve">may give rise to a lower yield of HLA-specific PCR product </w:t>
      </w:r>
      <w:r w:rsidRPr="001F2D21">
        <w:rPr>
          <w:rFonts w:cs="Arial"/>
          <w:spacing w:val="-1"/>
          <w:sz w:val="18"/>
          <w:lang w:val="en-US"/>
        </w:rPr>
        <w:t>than the other HLA-B low resolution primer mixes in B*40, B*41, B*45, B*49 and B*50 alleles.</w:t>
      </w:r>
    </w:p>
    <w:p w14:paraId="53D2AA79" w14:textId="20B6D5A9" w:rsidR="003D2CF6" w:rsidRPr="001F2D21" w:rsidRDefault="003D2CF6" w:rsidP="003D2CF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1F2D21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1F2D21">
        <w:rPr>
          <w:rFonts w:cs="Arial"/>
          <w:spacing w:val="-1"/>
          <w:sz w:val="18"/>
          <w:lang w:val="en-US"/>
        </w:rPr>
        <w:t>mix</w:t>
      </w:r>
      <w:proofErr w:type="gramEnd"/>
      <w:r w:rsidRPr="001F2D21">
        <w:rPr>
          <w:rFonts w:cs="Arial"/>
          <w:spacing w:val="-1"/>
          <w:sz w:val="18"/>
          <w:lang w:val="en-US"/>
        </w:rPr>
        <w:t xml:space="preserve"> 28 </w:t>
      </w:r>
      <w:r w:rsidRPr="001F2D21">
        <w:rPr>
          <w:rFonts w:cs="Arial"/>
          <w:sz w:val="18"/>
        </w:rPr>
        <w:t xml:space="preserve">may give rise to a lower yield of HLA-specific PCR product </w:t>
      </w:r>
      <w:r w:rsidRPr="001F2D21">
        <w:rPr>
          <w:rFonts w:cs="Arial"/>
          <w:spacing w:val="-1"/>
          <w:sz w:val="18"/>
          <w:lang w:val="en-US"/>
        </w:rPr>
        <w:t>than the other HLA-B low resolution primer mixes in B*40, B*41, B*45, B*49 and B*50 alleles.</w:t>
      </w:r>
    </w:p>
    <w:p w14:paraId="53E2D0C1" w14:textId="212F7F1A" w:rsidR="003D2CF6" w:rsidRPr="001F2D21" w:rsidRDefault="003D2CF6" w:rsidP="003D2CF6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1F2D21">
        <w:rPr>
          <w:b w:val="0"/>
          <w:sz w:val="18"/>
          <w:vertAlign w:val="baseline"/>
          <w:lang w:val="en-US"/>
        </w:rPr>
        <w:t xml:space="preserve">Primer mixes 28, 29, 33, 42, 53 and 63 </w:t>
      </w:r>
      <w:r w:rsidRPr="001F2D21">
        <w:rPr>
          <w:b w:val="0"/>
          <w:sz w:val="18"/>
          <w:vertAlign w:val="baseline"/>
        </w:rPr>
        <w:t xml:space="preserve">may give rise to a lower yield of HLA-specific PCR product </w:t>
      </w:r>
      <w:r w:rsidRPr="001F2D21">
        <w:rPr>
          <w:b w:val="0"/>
          <w:sz w:val="18"/>
          <w:vertAlign w:val="baseline"/>
          <w:lang w:val="en-US"/>
        </w:rPr>
        <w:t>than the other HLA-B low resolution primer mixes.</w:t>
      </w:r>
    </w:p>
    <w:p w14:paraId="3F6F4C10" w14:textId="362BBF98" w:rsidR="003D2CF6" w:rsidRPr="001F2D21" w:rsidRDefault="003D2CF6" w:rsidP="003D2CF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1F2D21">
        <w:rPr>
          <w:rFonts w:cs="Arial"/>
          <w:spacing w:val="-1"/>
          <w:sz w:val="18"/>
          <w:lang w:val="en-US"/>
        </w:rPr>
        <w:t xml:space="preserve">Primer mixes 32, 33, 35, 37, 38, 42, 59, 62, 64, 65, 66 and 70 have </w:t>
      </w:r>
      <w:r w:rsidRPr="001F2D21">
        <w:rPr>
          <w:rFonts w:cs="Arial"/>
          <w:sz w:val="18"/>
        </w:rPr>
        <w:t>tendencies of unspecific amplifications</w:t>
      </w:r>
      <w:r w:rsidRPr="001F2D21">
        <w:rPr>
          <w:rFonts w:cs="Arial"/>
          <w:spacing w:val="-1"/>
          <w:sz w:val="18"/>
          <w:lang w:val="en-US"/>
        </w:rPr>
        <w:t xml:space="preserve">, most pronounced in primer mix 33. </w:t>
      </w:r>
    </w:p>
    <w:p w14:paraId="2BC5D463" w14:textId="4761F812" w:rsidR="003D2CF6" w:rsidRPr="001F2D21" w:rsidRDefault="003D2CF6" w:rsidP="003D2CF6">
      <w:pPr>
        <w:pStyle w:val="Caption"/>
        <w:spacing w:after="0"/>
        <w:jc w:val="both"/>
        <w:rPr>
          <w:rFonts w:cs="Arial"/>
          <w:sz w:val="18"/>
        </w:rPr>
      </w:pPr>
      <w:r w:rsidRPr="001F2D21">
        <w:rPr>
          <w:rFonts w:cs="Arial"/>
          <w:sz w:val="18"/>
          <w:lang w:val="en-US"/>
        </w:rPr>
        <w:t xml:space="preserve">Primer mixes 25, 27, 43, 44, 50, 55 and 69 </w:t>
      </w:r>
      <w:r w:rsidRPr="001F2D21">
        <w:rPr>
          <w:rFonts w:cs="Arial"/>
          <w:sz w:val="18"/>
        </w:rPr>
        <w:t>have a tendency giving rise to primer oligomer formation.</w:t>
      </w:r>
    </w:p>
    <w:p w14:paraId="4CC09225" w14:textId="19A05B6C" w:rsidR="00042144" w:rsidRPr="001F2D21" w:rsidRDefault="00042144" w:rsidP="00042144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1F2D21">
        <w:rPr>
          <w:rFonts w:cs="Arial"/>
          <w:spacing w:val="-1"/>
          <w:sz w:val="18"/>
          <w:lang w:val="en-US"/>
        </w:rPr>
        <w:t>The B*57 and B*58 alleles might be faintly amplified by primer mix 33.</w:t>
      </w:r>
    </w:p>
    <w:p w14:paraId="12B36731" w14:textId="5EB87FC6" w:rsidR="00042144" w:rsidRPr="001F2D21" w:rsidRDefault="00042144" w:rsidP="00042144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1F2D21">
        <w:rPr>
          <w:rFonts w:cs="Arial"/>
          <w:spacing w:val="-1"/>
          <w:sz w:val="18"/>
          <w:lang w:val="en-US"/>
        </w:rPr>
        <w:t>Many C*17 alleles may be faintly amplified by primer mix 49.</w:t>
      </w:r>
    </w:p>
    <w:p w14:paraId="078A7CCD" w14:textId="670AB01C" w:rsidR="00042144" w:rsidRPr="001F2D21" w:rsidRDefault="00042144" w:rsidP="00042144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1F2D21">
        <w:rPr>
          <w:rFonts w:cs="Arial"/>
          <w:spacing w:val="-1"/>
          <w:sz w:val="18"/>
          <w:lang w:val="en-US"/>
        </w:rPr>
        <w:t xml:space="preserve">Primer </w:t>
      </w:r>
      <w:proofErr w:type="gramStart"/>
      <w:r w:rsidRPr="001F2D21">
        <w:rPr>
          <w:rFonts w:cs="Arial"/>
          <w:spacing w:val="-1"/>
          <w:sz w:val="18"/>
          <w:lang w:val="en-US"/>
        </w:rPr>
        <w:t>mix</w:t>
      </w:r>
      <w:proofErr w:type="gramEnd"/>
      <w:r w:rsidRPr="001F2D21">
        <w:rPr>
          <w:rFonts w:cs="Arial"/>
          <w:spacing w:val="-1"/>
          <w:sz w:val="18"/>
          <w:lang w:val="en-US"/>
        </w:rPr>
        <w:t xml:space="preserve"> 67 may generate a false positive band of about 800 base pairs. This band should be disregarded when interpreting HLA-B low resolution </w:t>
      </w:r>
      <w:proofErr w:type="spellStart"/>
      <w:r w:rsidRPr="001F2D21">
        <w:rPr>
          <w:rFonts w:cs="Arial"/>
          <w:spacing w:val="-1"/>
          <w:sz w:val="18"/>
          <w:lang w:val="en-US"/>
        </w:rPr>
        <w:t>typings</w:t>
      </w:r>
      <w:proofErr w:type="spellEnd"/>
      <w:r w:rsidRPr="001F2D21">
        <w:rPr>
          <w:rFonts w:cs="Arial"/>
          <w:spacing w:val="-1"/>
          <w:sz w:val="18"/>
          <w:lang w:val="en-US"/>
        </w:rPr>
        <w:t>.</w:t>
      </w:r>
    </w:p>
    <w:p w14:paraId="66E26836" w14:textId="20131291" w:rsidR="00042144" w:rsidRPr="001F2D21" w:rsidRDefault="00042144" w:rsidP="00042144">
      <w:pPr>
        <w:pStyle w:val="Caption"/>
        <w:spacing w:after="0"/>
        <w:jc w:val="both"/>
        <w:rPr>
          <w:rFonts w:cs="Arial"/>
          <w:sz w:val="18"/>
        </w:rPr>
      </w:pPr>
      <w:r w:rsidRPr="001F2D21">
        <w:rPr>
          <w:rFonts w:cs="Arial"/>
          <w:sz w:val="18"/>
          <w:lang w:val="en-US"/>
        </w:rPr>
        <w:t xml:space="preserve">Primer </w:t>
      </w:r>
      <w:proofErr w:type="gramStart"/>
      <w:r w:rsidRPr="001F2D21">
        <w:rPr>
          <w:rFonts w:cs="Arial"/>
          <w:sz w:val="18"/>
          <w:lang w:val="en-US"/>
        </w:rPr>
        <w:t>mix</w:t>
      </w:r>
      <w:proofErr w:type="gramEnd"/>
      <w:r w:rsidRPr="001F2D21">
        <w:rPr>
          <w:rFonts w:cs="Arial"/>
          <w:sz w:val="18"/>
          <w:lang w:val="en-US"/>
        </w:rPr>
        <w:t xml:space="preserve"> 63 </w:t>
      </w:r>
      <w:r w:rsidRPr="001F2D21">
        <w:rPr>
          <w:rFonts w:cs="Arial"/>
          <w:sz w:val="18"/>
        </w:rPr>
        <w:t>may give rise to a lower yield of B*54 alleles than the other B low primer mixes.</w:t>
      </w:r>
    </w:p>
    <w:p w14:paraId="20095962" w14:textId="3A71DDD0" w:rsidR="003B4EB5" w:rsidRPr="001F2D21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1F2D21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1F2D21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1F2D21">
        <w:rPr>
          <w:rFonts w:ascii="Arial" w:hAnsi="Arial"/>
          <w:iCs/>
          <w:sz w:val="18"/>
          <w:szCs w:val="18"/>
          <w:lang w:eastAsia="sv-SE"/>
        </w:rPr>
        <w:t xml:space="preserve"> 63 may amplify B*44:05 samples. </w:t>
      </w:r>
    </w:p>
    <w:p w14:paraId="3FC2AAC9" w14:textId="56317C13" w:rsidR="00F357F3" w:rsidRPr="001F2D21" w:rsidRDefault="003B4EB5" w:rsidP="00042144">
      <w:pPr>
        <w:rPr>
          <w:rFonts w:ascii="Arial" w:hAnsi="Arial"/>
          <w:iCs/>
          <w:sz w:val="18"/>
          <w:szCs w:val="18"/>
          <w:lang w:eastAsia="sv-SE"/>
        </w:rPr>
      </w:pPr>
      <w:r w:rsidRPr="001F2D21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4F7A126" w14:textId="77777777" w:rsidR="003D2CF6" w:rsidRPr="00C92C8B" w:rsidRDefault="003D2CF6" w:rsidP="00042144">
      <w:pPr>
        <w:rPr>
          <w:sz w:val="18"/>
          <w:szCs w:val="18"/>
          <w:lang w:eastAsia="sv-SE"/>
        </w:rPr>
      </w:pPr>
    </w:p>
    <w:p w14:paraId="29C343DB" w14:textId="77777777" w:rsidR="00244DB6" w:rsidRPr="00C92C8B" w:rsidRDefault="00244DB6" w:rsidP="00B90659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3D2CF6" w:rsidRDefault="00244DB6" w:rsidP="003D2CF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1F2D21" w:rsidRDefault="00D55385" w:rsidP="003D2CF6">
      <w:pPr>
        <w:rPr>
          <w:rFonts w:ascii="Arial" w:hAnsi="Arial" w:cs="Arial"/>
          <w:iCs/>
          <w:sz w:val="18"/>
          <w:szCs w:val="18"/>
          <w:lang w:eastAsia="sv-SE"/>
        </w:rPr>
      </w:pPr>
      <w:r w:rsidRPr="001F2D21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8EF0FF0" w14:textId="3CFD9B98" w:rsidR="003D2CF6" w:rsidRPr="001F2D21" w:rsidRDefault="003D2CF6" w:rsidP="003D2CF6">
      <w:pPr>
        <w:pStyle w:val="Caption"/>
        <w:spacing w:after="0"/>
        <w:jc w:val="both"/>
        <w:rPr>
          <w:sz w:val="18"/>
        </w:rPr>
      </w:pPr>
      <w:r w:rsidRPr="001F2D21">
        <w:rPr>
          <w:rFonts w:cs="Arial"/>
          <w:spacing w:val="-2"/>
          <w:sz w:val="18"/>
          <w:lang w:val="en-US"/>
        </w:rPr>
        <w:t xml:space="preserve">Primer mixes 73, 80, 87, 88 and 91 to 94 may </w:t>
      </w:r>
      <w:r w:rsidRPr="001F2D21">
        <w:rPr>
          <w:sz w:val="18"/>
        </w:rPr>
        <w:t>have a tendency giving rise to primer oligomer formation.</w:t>
      </w:r>
    </w:p>
    <w:p w14:paraId="06435A36" w14:textId="6846EAE3" w:rsidR="003D2CF6" w:rsidRPr="001F2D21" w:rsidRDefault="003D2CF6" w:rsidP="003D2CF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1F2D21">
        <w:rPr>
          <w:rFonts w:cs="Arial"/>
          <w:spacing w:val="-2"/>
          <w:sz w:val="18"/>
          <w:lang w:val="en-US"/>
        </w:rPr>
        <w:t xml:space="preserve">Primer </w:t>
      </w:r>
      <w:proofErr w:type="gramStart"/>
      <w:r w:rsidRPr="001F2D21">
        <w:rPr>
          <w:rFonts w:cs="Arial"/>
          <w:spacing w:val="-2"/>
          <w:sz w:val="18"/>
          <w:lang w:val="en-US"/>
        </w:rPr>
        <w:t>mix</w:t>
      </w:r>
      <w:proofErr w:type="gramEnd"/>
      <w:r w:rsidRPr="001F2D21">
        <w:rPr>
          <w:rFonts w:cs="Arial"/>
          <w:spacing w:val="-2"/>
          <w:sz w:val="18"/>
          <w:lang w:val="en-US"/>
        </w:rPr>
        <w:t xml:space="preserve"> 91 has a tendency of primer oligomer formation and also has an intense primer cloud due to the high number of primers present in the primer mix.</w:t>
      </w:r>
    </w:p>
    <w:p w14:paraId="60E86C02" w14:textId="03ADEA0C" w:rsidR="003D2CF6" w:rsidRPr="001F2D21" w:rsidRDefault="003D2CF6" w:rsidP="003D2CF6">
      <w:pPr>
        <w:pStyle w:val="Caption"/>
        <w:spacing w:after="0"/>
        <w:jc w:val="both"/>
        <w:rPr>
          <w:rFonts w:cs="Arial"/>
          <w:sz w:val="18"/>
        </w:rPr>
      </w:pPr>
      <w:r w:rsidRPr="001F2D21">
        <w:rPr>
          <w:rFonts w:cs="Arial"/>
          <w:sz w:val="18"/>
        </w:rPr>
        <w:t>Primer mixes 75, 80, 81, 84, 92 and 93 may have tendencies of unspecific amplifications</w:t>
      </w:r>
      <w:bookmarkStart w:id="2" w:name="_Hlk108505186"/>
      <w:r w:rsidRPr="001F2D21">
        <w:rPr>
          <w:rFonts w:cs="Arial"/>
          <w:sz w:val="18"/>
        </w:rPr>
        <w:t>, most pronounced in primer mixes 75 and 81.</w:t>
      </w:r>
    </w:p>
    <w:bookmarkEnd w:id="2"/>
    <w:p w14:paraId="4F8470E0" w14:textId="77E705E6" w:rsidR="003D2CF6" w:rsidRPr="001F2D21" w:rsidRDefault="003D2CF6" w:rsidP="003D2CF6">
      <w:pPr>
        <w:pStyle w:val="Caption"/>
        <w:spacing w:after="0"/>
        <w:jc w:val="both"/>
        <w:rPr>
          <w:sz w:val="18"/>
        </w:rPr>
      </w:pPr>
      <w:r w:rsidRPr="001F2D21">
        <w:rPr>
          <w:sz w:val="18"/>
          <w:lang w:val="en-US"/>
        </w:rPr>
        <w:t xml:space="preserve">In primer mixes 75 and 88 </w:t>
      </w:r>
      <w:r w:rsidRPr="001F2D21">
        <w:rPr>
          <w:sz w:val="18"/>
        </w:rPr>
        <w:t>the positive control band may be weaker than for other A-B-DR primer mixes.</w:t>
      </w:r>
    </w:p>
    <w:p w14:paraId="104A4DAE" w14:textId="4ED5775A" w:rsidR="00042144" w:rsidRPr="001F2D21" w:rsidRDefault="00042144" w:rsidP="003D2CF6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 xml:space="preserve">The primers in this kit do not amplify the </w:t>
      </w:r>
      <w:r w:rsidR="00F15FB2" w:rsidRPr="001F2D21">
        <w:rPr>
          <w:rFonts w:ascii="Arial" w:hAnsi="Arial" w:cs="Arial"/>
          <w:sz w:val="18"/>
          <w:szCs w:val="18"/>
        </w:rPr>
        <w:t xml:space="preserve">DRB1*04:382 and </w:t>
      </w:r>
      <w:r w:rsidRPr="001F2D21">
        <w:rPr>
          <w:rFonts w:ascii="Arial" w:hAnsi="Arial" w:cs="Arial"/>
          <w:sz w:val="18"/>
          <w:szCs w:val="18"/>
        </w:rPr>
        <w:t>DRB5*01:131N allele</w:t>
      </w:r>
      <w:r w:rsidR="00F15FB2" w:rsidRPr="001F2D21">
        <w:rPr>
          <w:rFonts w:ascii="Arial" w:hAnsi="Arial" w:cs="Arial"/>
          <w:sz w:val="18"/>
          <w:szCs w:val="18"/>
        </w:rPr>
        <w:t>s</w:t>
      </w:r>
      <w:r w:rsidRPr="001F2D21">
        <w:rPr>
          <w:rFonts w:ascii="Arial" w:hAnsi="Arial" w:cs="Arial"/>
          <w:sz w:val="18"/>
          <w:szCs w:val="18"/>
        </w:rPr>
        <w:t xml:space="preserve">. </w:t>
      </w:r>
    </w:p>
    <w:p w14:paraId="70D10586" w14:textId="678F9C7B" w:rsidR="0001214A" w:rsidRPr="001F2D21" w:rsidRDefault="00D55385" w:rsidP="003D2CF6">
      <w:pPr>
        <w:rPr>
          <w:rFonts w:ascii="Arial" w:hAnsi="Arial" w:cs="Arial"/>
          <w:sz w:val="18"/>
          <w:szCs w:val="18"/>
          <w:lang w:val="en-GB"/>
        </w:rPr>
      </w:pPr>
      <w:r w:rsidRPr="001F2D21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1F2D21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1F2D21">
        <w:rPr>
          <w:rFonts w:ascii="Arial" w:hAnsi="Arial" w:cs="Arial"/>
          <w:iCs/>
          <w:sz w:val="18"/>
          <w:szCs w:val="18"/>
          <w:lang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562CF1" w:rsidRDefault="0001214A" w:rsidP="0001214A">
      <w:pPr>
        <w:rPr>
          <w:rFonts w:ascii="Arial" w:hAnsi="Arial" w:cs="Arial"/>
          <w:color w:val="FF0000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10E9D81C" w:rsidR="00BD395D" w:rsidRDefault="000F2D31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666DA875" w14:textId="6CE7D34C" w:rsidR="005F2E4F" w:rsidRPr="00BD395D" w:rsidRDefault="00215B1E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15B1E">
        <w:rPr>
          <w:noProof/>
        </w:rPr>
        <w:drawing>
          <wp:anchor distT="0" distB="0" distL="114300" distR="114300" simplePos="0" relativeHeight="252421632" behindDoc="0" locked="0" layoutInCell="1" allowOverlap="1" wp14:anchorId="2531DF89" wp14:editId="2FB01B7F">
            <wp:simplePos x="542925" y="1276350"/>
            <wp:positionH relativeFrom="page">
              <wp:align>center</wp:align>
            </wp:positionH>
            <wp:positionV relativeFrom="page">
              <wp:posOffset>1440180</wp:posOffset>
            </wp:positionV>
            <wp:extent cx="6480000" cy="7862400"/>
            <wp:effectExtent l="0" t="0" r="0" b="5715"/>
            <wp:wrapSquare wrapText="bothSides"/>
            <wp:docPr id="31486046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8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BEEA2" w14:textId="272B9D88" w:rsidR="0071435E" w:rsidRPr="00764D36" w:rsidRDefault="00682AF3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682AF3">
        <w:rPr>
          <w:noProof/>
        </w:rPr>
        <w:lastRenderedPageBreak/>
        <w:drawing>
          <wp:anchor distT="0" distB="0" distL="114300" distR="114300" simplePos="0" relativeHeight="252422656" behindDoc="0" locked="0" layoutInCell="1" allowOverlap="1" wp14:anchorId="17D5B4F6" wp14:editId="24F0F272">
            <wp:simplePos x="0" y="0"/>
            <wp:positionH relativeFrom="column">
              <wp:posOffset>635</wp:posOffset>
            </wp:positionH>
            <wp:positionV relativeFrom="page">
              <wp:posOffset>1172210</wp:posOffset>
            </wp:positionV>
            <wp:extent cx="6479540" cy="8243570"/>
            <wp:effectExtent l="0" t="0" r="0" b="5080"/>
            <wp:wrapSquare wrapText="bothSides"/>
            <wp:docPr id="296697754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24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BD395D">
        <w:br w:type="page"/>
      </w:r>
    </w:p>
    <w:p w14:paraId="089D91DE" w14:textId="5C91DD63" w:rsidR="006508E5" w:rsidRDefault="00682AF3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82AF3">
        <w:rPr>
          <w:noProof/>
        </w:rPr>
        <w:lastRenderedPageBreak/>
        <w:drawing>
          <wp:anchor distT="0" distB="0" distL="114300" distR="114300" simplePos="0" relativeHeight="252423680" behindDoc="0" locked="0" layoutInCell="1" allowOverlap="1" wp14:anchorId="34F17CAB" wp14:editId="3E4503D0">
            <wp:simplePos x="0" y="0"/>
            <wp:positionH relativeFrom="page">
              <wp:posOffset>540385</wp:posOffset>
            </wp:positionH>
            <wp:positionV relativeFrom="page">
              <wp:posOffset>1143635</wp:posOffset>
            </wp:positionV>
            <wp:extent cx="6479540" cy="8362315"/>
            <wp:effectExtent l="0" t="0" r="0" b="635"/>
            <wp:wrapSquare wrapText="bothSides"/>
            <wp:docPr id="95859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36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D4F" w:rsidRPr="00371D4F">
        <w:t xml:space="preserve"> </w:t>
      </w:r>
      <w:r w:rsidR="00DB1284">
        <w:br w:type="page"/>
      </w:r>
      <w:r w:rsidRPr="00682AF3">
        <w:rPr>
          <w:noProof/>
        </w:rPr>
        <w:lastRenderedPageBreak/>
        <w:drawing>
          <wp:anchor distT="0" distB="0" distL="114300" distR="114300" simplePos="0" relativeHeight="252424704" behindDoc="0" locked="0" layoutInCell="1" allowOverlap="1" wp14:anchorId="5D91FA1A" wp14:editId="062AA359">
            <wp:simplePos x="0" y="0"/>
            <wp:positionH relativeFrom="page">
              <wp:posOffset>540385</wp:posOffset>
            </wp:positionH>
            <wp:positionV relativeFrom="page">
              <wp:posOffset>1134110</wp:posOffset>
            </wp:positionV>
            <wp:extent cx="6480000" cy="8398800"/>
            <wp:effectExtent l="0" t="0" r="0" b="2540"/>
            <wp:wrapSquare wrapText="bothSides"/>
            <wp:docPr id="236283899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613C198D" w:rsidR="006508E5" w:rsidRDefault="00682AF3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82AF3">
        <w:rPr>
          <w:noProof/>
        </w:rPr>
        <w:lastRenderedPageBreak/>
        <w:drawing>
          <wp:anchor distT="0" distB="0" distL="114300" distR="114300" simplePos="0" relativeHeight="252425728" behindDoc="0" locked="0" layoutInCell="1" allowOverlap="1" wp14:anchorId="19DFD961" wp14:editId="737FF7F2">
            <wp:simplePos x="0" y="0"/>
            <wp:positionH relativeFrom="page">
              <wp:posOffset>540385</wp:posOffset>
            </wp:positionH>
            <wp:positionV relativeFrom="page">
              <wp:posOffset>1144905</wp:posOffset>
            </wp:positionV>
            <wp:extent cx="6479540" cy="8049260"/>
            <wp:effectExtent l="0" t="0" r="0" b="8890"/>
            <wp:wrapSquare wrapText="bothSides"/>
            <wp:docPr id="1093649141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04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6FAE" w:rsidRPr="009A6FAE">
        <w:t xml:space="preserve"> </w:t>
      </w:r>
      <w:r w:rsidR="006508E5">
        <w:br w:type="page"/>
      </w:r>
    </w:p>
    <w:p w14:paraId="5690CCF9" w14:textId="13D95CF7" w:rsidR="00FF11FF" w:rsidRDefault="00A533D4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533D4">
        <w:rPr>
          <w:noProof/>
        </w:rPr>
        <w:lastRenderedPageBreak/>
        <w:drawing>
          <wp:anchor distT="0" distB="0" distL="114300" distR="114300" simplePos="0" relativeHeight="252426752" behindDoc="0" locked="0" layoutInCell="1" allowOverlap="1" wp14:anchorId="5CF91C61" wp14:editId="33603666">
            <wp:simplePos x="5429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125200"/>
            <wp:effectExtent l="0" t="0" r="0" b="0"/>
            <wp:wrapSquare wrapText="bothSides"/>
            <wp:docPr id="1277283990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A4309" w14:textId="332022AA" w:rsidR="00E44EBF" w:rsidRDefault="00A533D4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533D4">
        <w:rPr>
          <w:noProof/>
        </w:rPr>
        <w:lastRenderedPageBreak/>
        <w:drawing>
          <wp:anchor distT="0" distB="0" distL="114300" distR="114300" simplePos="0" relativeHeight="252427776" behindDoc="0" locked="0" layoutInCell="1" allowOverlap="1" wp14:anchorId="36B6CB3A" wp14:editId="0BB0FDB3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1465200"/>
            <wp:effectExtent l="0" t="0" r="0" b="1905"/>
            <wp:wrapSquare wrapText="bothSides"/>
            <wp:docPr id="1460907802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4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7C701F" w14:textId="77777777" w:rsidR="006F0C2B" w:rsidRPr="00C82C12" w:rsidRDefault="006F0C2B" w:rsidP="00C82C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3CE2B1C" w14:textId="77777777" w:rsidR="0043281B" w:rsidRPr="008E7020" w:rsidRDefault="0043281B" w:rsidP="0043281B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>
        <w:rPr>
          <w:rFonts w:ascii="Arial" w:hAnsi="Arial" w:cs="Arial"/>
          <w:spacing w:val="-3"/>
          <w:sz w:val="18"/>
          <w:szCs w:val="18"/>
        </w:rPr>
        <w:t>24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October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09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>
        <w:rPr>
          <w:rFonts w:ascii="Arial" w:hAnsi="Arial" w:cs="Arial"/>
          <w:spacing w:val="-3"/>
          <w:sz w:val="18"/>
          <w:szCs w:val="18"/>
        </w:rPr>
        <w:t>58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2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3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97231F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97231F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97231F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45EB50B9" w14:textId="2E2866A0" w:rsidR="0097231F" w:rsidRPr="0097231F" w:rsidRDefault="00694677" w:rsidP="0097231F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HLA-A 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97231F">
        <w:rPr>
          <w:rFonts w:ascii="Arial" w:hAnsi="Arial" w:cs="Arial"/>
          <w:sz w:val="18"/>
          <w:szCs w:val="18"/>
        </w:rPr>
        <w:t xml:space="preserve">that </w:t>
      </w:r>
      <w:r w:rsidR="00E208C8" w:rsidRPr="0097231F">
        <w:rPr>
          <w:rFonts w:ascii="Arial" w:hAnsi="Arial" w:cs="Arial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following alleles </w:t>
      </w:r>
      <w:r w:rsidR="00B5188E" w:rsidRPr="0097231F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="00FC5DEF" w:rsidRPr="0097231F">
        <w:rPr>
          <w:rFonts w:ascii="Arial" w:hAnsi="Arial" w:cs="Arial"/>
          <w:sz w:val="18"/>
          <w:szCs w:val="18"/>
        </w:rPr>
        <w:t xml:space="preserve">. </w:t>
      </w:r>
      <w:r w:rsidR="007B3537" w:rsidRPr="0097231F">
        <w:rPr>
          <w:rFonts w:ascii="Arial" w:hAnsi="Arial" w:cs="Arial"/>
          <w:sz w:val="18"/>
          <w:szCs w:val="18"/>
        </w:rPr>
        <w:t>These alleles can be separated by the respective high resolution SSP primer sets</w:t>
      </w:r>
      <w:r w:rsidR="005D2793" w:rsidRPr="0097231F">
        <w:rPr>
          <w:rFonts w:ascii="Arial" w:hAnsi="Arial" w:cs="Arial"/>
          <w:sz w:val="18"/>
          <w:szCs w:val="18"/>
        </w:rPr>
        <w:t>.</w:t>
      </w:r>
      <w:r w:rsidR="0097231F" w:rsidRPr="0097231F">
        <w:rPr>
          <w:rFonts w:ascii="Arial" w:hAnsi="Arial" w:cs="Arial"/>
          <w:sz w:val="18"/>
          <w:szCs w:val="18"/>
        </w:rPr>
        <w:t xml:space="preserve"> In addition</w:t>
      </w:r>
      <w:r w:rsidR="0097231F">
        <w:rPr>
          <w:rFonts w:ascii="Arial" w:hAnsi="Arial" w:cs="Arial"/>
          <w:sz w:val="18"/>
          <w:szCs w:val="18"/>
        </w:rPr>
        <w:t>,</w:t>
      </w:r>
      <w:r w:rsidR="0097231F" w:rsidRPr="0097231F">
        <w:rPr>
          <w:rFonts w:ascii="Arial" w:hAnsi="Arial" w:cs="Arial"/>
          <w:sz w:val="18"/>
          <w:szCs w:val="18"/>
        </w:rPr>
        <w:t xml:space="preserve"> the primers in this kit do not amplify the A*31:234 allele. </w:t>
      </w:r>
    </w:p>
    <w:p w14:paraId="072A2DD1" w14:textId="6F84A07F" w:rsidR="005F5EFA" w:rsidRDefault="005F5EF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793327EE" w14:textId="6E8D4BD7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4536"/>
        <w:gridCol w:w="5529"/>
      </w:tblGrid>
      <w:tr w:rsidR="009F2289" w:rsidRPr="00471C32" w14:paraId="0BC4F097" w14:textId="77777777" w:rsidTr="009F22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DCD9675" w14:textId="77777777" w:rsidR="009F2289" w:rsidRPr="00471C32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bookmarkStart w:id="3" w:name="_Hlk90044700"/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311C524" w14:textId="77777777" w:rsidR="009F2289" w:rsidRPr="00471C32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F2289" w:rsidRPr="00471C32" w14:paraId="4264E57D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D4E83BC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26, 01:136, 01:192, 01:380:01:01-01:380:01:02, A*11:94, 11:112, 11:211, 11:290, 11:326</w:t>
            </w:r>
          </w:p>
        </w:tc>
        <w:tc>
          <w:tcPr>
            <w:tcW w:w="552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68208395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4-23:105, 23:141, A*24:24, 24:71, 24:315, 24:392, 24:527, 24:569</w:t>
            </w:r>
          </w:p>
        </w:tc>
      </w:tr>
      <w:tr w:rsidR="009F2289" w:rsidRPr="00471C32" w14:paraId="6BCECC71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3C4B7A4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28, 01:229, 01:299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8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CC5D025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3:128, 23:137, A*24:14:01:01-24:15, 24:51-24:53, 24:57, 24:64, 24:94, 24:114, 24:138, 24:188, 24:222N, 24:228, 24:291, 24:296, 24:304, 24:316, 24:324, 24:412, 24:481, 24:515, 24:574, 24:610, B*53:72, C*04:01:03</w:t>
            </w:r>
          </w:p>
        </w:tc>
      </w:tr>
      <w:tr w:rsidR="009F2289" w:rsidRPr="00471C32" w14:paraId="25BC6772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7786034F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3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71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B39DC11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5:78, A*26:01:83-26:01:85, 26:57, 26:248-26:250, 26:252N, A*66:15</w:t>
            </w:r>
          </w:p>
        </w:tc>
      </w:tr>
      <w:tr w:rsidR="009F2289" w:rsidRPr="00471C32" w14:paraId="19C1F990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7D95036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27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36:0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6E7129D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9F2289" w:rsidRPr="00471C32" w14:paraId="61C9A39B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18FCBC6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464, A*36:04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4894931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4, 30:06-30:07, 30:09:01:01-30:12:02, 30:14L-30:15, 30:17-30:20, 30:23-30:43, 30:45, 30:47-30:54, 30:56-30:88, 30:90-30:124, 30:126-30:139, 30:141-30:149, 30:151-30:162, 30:164-30:176, 30:178N-30:185, 30:187-30:232, B*07:260, C*12:328</w:t>
            </w:r>
          </w:p>
        </w:tc>
      </w:tr>
      <w:tr w:rsidR="009F2289" w:rsidRPr="00471C32" w14:paraId="4942594D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F96641A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03:468, A*25:77, 25:8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178AF76A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9F2289" w:rsidRPr="00471C32" w14:paraId="11887708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168B6DE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3C1898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, 33:249</w:t>
            </w:r>
          </w:p>
        </w:tc>
      </w:tr>
      <w:tr w:rsidR="009F2289" w:rsidRPr="00471C32" w14:paraId="644B6BE3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3B4B3277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right w:val="nil"/>
            </w:tcBorders>
          </w:tcPr>
          <w:p w14:paraId="4EDBE0C9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9F2289" w:rsidRPr="00471C32" w14:paraId="7C1D6B65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C76E0BF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798CDD6" w14:textId="77777777" w:rsidR="009F2289" w:rsidRPr="00C0340E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tr w:rsidR="009F2289" w:rsidRPr="00471C32" w14:paraId="4846FCD5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0FAE0E09" w14:textId="77777777" w:rsidR="009F2289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1N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>31:29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35D2AFD" w14:textId="77777777" w:rsidR="009F2289" w:rsidRPr="00C0340E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34, A*66:02:01:01-66:03:01:03, 66:16, 66:21, 66:25-66:26Q, 66:28N, 66:34, 66:39N, 66:43, 66:48</w:t>
            </w:r>
          </w:p>
        </w:tc>
      </w:tr>
      <w:bookmarkEnd w:id="3"/>
    </w:tbl>
    <w:p w14:paraId="3DA37A75" w14:textId="439D9E04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0C3CC2F" w14:textId="427CDA8D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1B84D398" w14:textId="5434087C" w:rsidR="007B6B14" w:rsidRDefault="007F5B4D" w:rsidP="007B6B1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F5B4D">
        <w:rPr>
          <w:noProof/>
        </w:rPr>
        <w:lastRenderedPageBreak/>
        <w:drawing>
          <wp:anchor distT="0" distB="0" distL="114300" distR="114300" simplePos="0" relativeHeight="252429824" behindDoc="0" locked="0" layoutInCell="1" allowOverlap="1" wp14:anchorId="77BCD0B4" wp14:editId="7712A7F9">
            <wp:simplePos x="0" y="0"/>
            <wp:positionH relativeFrom="page">
              <wp:posOffset>1081053</wp:posOffset>
            </wp:positionH>
            <wp:positionV relativeFrom="page">
              <wp:posOffset>1348105</wp:posOffset>
            </wp:positionV>
            <wp:extent cx="9000000" cy="4910400"/>
            <wp:effectExtent l="0" t="0" r="0" b="5080"/>
            <wp:wrapSquare wrapText="bothSides"/>
            <wp:docPr id="1431291582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513FDCE" w14:textId="2B48E3BD" w:rsidR="007B6B14" w:rsidRDefault="0026319B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6319B">
        <w:rPr>
          <w:noProof/>
        </w:rPr>
        <w:lastRenderedPageBreak/>
        <w:drawing>
          <wp:anchor distT="0" distB="0" distL="114300" distR="114300" simplePos="0" relativeHeight="252430848" behindDoc="0" locked="0" layoutInCell="1" allowOverlap="1" wp14:anchorId="72F74F87" wp14:editId="5C516C48">
            <wp:simplePos x="1076325" y="1104900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4500000"/>
            <wp:effectExtent l="0" t="0" r="0" b="0"/>
            <wp:wrapSquare wrapText="bothSides"/>
            <wp:docPr id="826771646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5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DB55C" w14:textId="394FBF25" w:rsidR="007B6B14" w:rsidRDefault="007B6B14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E987A90" w14:textId="7F93B7BF" w:rsidR="007B6B14" w:rsidRDefault="007B6B14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38094D41" w14:textId="4364CDE6" w:rsidR="007B6B14" w:rsidRDefault="007B6B14" w:rsidP="008B5F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</w:p>
    <w:p w14:paraId="08DA207E" w14:textId="29D6ABAD" w:rsidR="002F34A4" w:rsidRPr="008B5FFB" w:rsidRDefault="0026319B" w:rsidP="008B5F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6319B">
        <w:rPr>
          <w:noProof/>
        </w:rPr>
        <w:lastRenderedPageBreak/>
        <w:drawing>
          <wp:anchor distT="0" distB="0" distL="114300" distR="114300" simplePos="0" relativeHeight="252431872" behindDoc="0" locked="0" layoutInCell="1" allowOverlap="1" wp14:anchorId="687EAA43" wp14:editId="09ADB03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014800"/>
            <wp:effectExtent l="0" t="0" r="0" b="0"/>
            <wp:wrapSquare wrapText="bothSides"/>
            <wp:docPr id="1674186852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4A4">
        <w:br w:type="page"/>
      </w:r>
    </w:p>
    <w:p w14:paraId="04DDEF6A" w14:textId="3E0A6FF0" w:rsidR="002F34A4" w:rsidRPr="002F34A4" w:rsidRDefault="0026319B" w:rsidP="002F34A4">
      <w:r w:rsidRPr="0026319B">
        <w:rPr>
          <w:noProof/>
        </w:rPr>
        <w:lastRenderedPageBreak/>
        <w:drawing>
          <wp:anchor distT="0" distB="0" distL="114300" distR="114300" simplePos="0" relativeHeight="252432896" behindDoc="0" locked="0" layoutInCell="1" allowOverlap="1" wp14:anchorId="79B81464" wp14:editId="34788D6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02000"/>
            <wp:effectExtent l="0" t="0" r="0" b="0"/>
            <wp:wrapSquare wrapText="bothSides"/>
            <wp:docPr id="1494794302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49EA1ACD" w:rsidR="003A6BE0" w:rsidRDefault="0026319B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6319B">
        <w:rPr>
          <w:noProof/>
        </w:rPr>
        <w:lastRenderedPageBreak/>
        <w:drawing>
          <wp:anchor distT="0" distB="0" distL="114300" distR="114300" simplePos="0" relativeHeight="252433920" behindDoc="0" locked="0" layoutInCell="1" allowOverlap="1" wp14:anchorId="07B2D8C1" wp14:editId="6B354A77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12000"/>
            <wp:effectExtent l="0" t="0" r="0" b="0"/>
            <wp:wrapSquare wrapText="bothSides"/>
            <wp:docPr id="2049986822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2F34A4">
        <w:br w:type="page"/>
      </w:r>
    </w:p>
    <w:p w14:paraId="0DE4D514" w14:textId="1419204A" w:rsidR="003A6BE0" w:rsidRDefault="006A2B63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A2B63">
        <w:rPr>
          <w:noProof/>
        </w:rPr>
        <w:lastRenderedPageBreak/>
        <w:drawing>
          <wp:anchor distT="0" distB="0" distL="114300" distR="114300" simplePos="0" relativeHeight="252434944" behindDoc="0" locked="0" layoutInCell="1" allowOverlap="1" wp14:anchorId="54034EEB" wp14:editId="1717F8DD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27200"/>
            <wp:effectExtent l="0" t="0" r="0" b="0"/>
            <wp:wrapSquare wrapText="bothSides"/>
            <wp:docPr id="1819461840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716E5D23" w:rsidR="008F6680" w:rsidRDefault="0098430B" w:rsidP="008F6680">
      <w:r w:rsidRPr="0098430B">
        <w:rPr>
          <w:noProof/>
        </w:rPr>
        <w:lastRenderedPageBreak/>
        <w:drawing>
          <wp:anchor distT="0" distB="0" distL="114300" distR="114300" simplePos="0" relativeHeight="252435968" behindDoc="0" locked="0" layoutInCell="1" allowOverlap="1" wp14:anchorId="78E944AD" wp14:editId="661B6FE0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27200"/>
            <wp:effectExtent l="0" t="0" r="0" b="0"/>
            <wp:wrapSquare wrapText="bothSides"/>
            <wp:docPr id="1215902092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FE987" w14:textId="2678C80B" w:rsidR="00545713" w:rsidRDefault="0098430B" w:rsidP="00545713">
      <w:pPr>
        <w:tabs>
          <w:tab w:val="left" w:pos="1624"/>
        </w:tabs>
      </w:pPr>
      <w:r w:rsidRPr="0098430B">
        <w:rPr>
          <w:noProof/>
        </w:rPr>
        <w:lastRenderedPageBreak/>
        <w:drawing>
          <wp:anchor distT="0" distB="0" distL="114300" distR="114300" simplePos="0" relativeHeight="252436992" behindDoc="0" locked="0" layoutInCell="1" allowOverlap="1" wp14:anchorId="6BA31B21" wp14:editId="78BB4C66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69600"/>
            <wp:effectExtent l="0" t="0" r="0" b="0"/>
            <wp:wrapSquare wrapText="bothSides"/>
            <wp:docPr id="1543928809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037EC726" w14:textId="5CB9B54C" w:rsidR="008B5FFB" w:rsidRDefault="0098430B" w:rsidP="0035586A">
      <w:r w:rsidRPr="0098430B">
        <w:rPr>
          <w:noProof/>
        </w:rPr>
        <w:lastRenderedPageBreak/>
        <w:drawing>
          <wp:anchor distT="0" distB="0" distL="114300" distR="114300" simplePos="0" relativeHeight="252438016" behindDoc="0" locked="0" layoutInCell="1" allowOverlap="1" wp14:anchorId="3048C908" wp14:editId="184F2740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306400"/>
            <wp:effectExtent l="0" t="0" r="0" b="8890"/>
            <wp:wrapSquare wrapText="bothSides"/>
            <wp:docPr id="46443507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545713">
        <w:br w:type="page"/>
      </w:r>
      <w:r w:rsidR="00E26770" w:rsidRPr="00E26770">
        <w:lastRenderedPageBreak/>
        <w:t xml:space="preserve"> </w:t>
      </w:r>
      <w:r w:rsidR="00363D32" w:rsidRPr="00363D32">
        <w:rPr>
          <w:noProof/>
        </w:rPr>
        <w:drawing>
          <wp:anchor distT="0" distB="0" distL="114300" distR="114300" simplePos="0" relativeHeight="252439040" behindDoc="0" locked="0" layoutInCell="1" allowOverlap="1" wp14:anchorId="6123997F" wp14:editId="621F110C">
            <wp:simplePos x="1076325" y="127635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4903200"/>
            <wp:effectExtent l="0" t="0" r="0" b="0"/>
            <wp:wrapSquare wrapText="bothSides"/>
            <wp:docPr id="194965744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49FA691A" w14:textId="1CA745A8" w:rsidR="008B5FFB" w:rsidRDefault="00363D32" w:rsidP="0035586A">
      <w:r w:rsidRPr="00363D32">
        <w:rPr>
          <w:noProof/>
        </w:rPr>
        <w:lastRenderedPageBreak/>
        <w:drawing>
          <wp:anchor distT="0" distB="0" distL="114300" distR="114300" simplePos="0" relativeHeight="252440064" behindDoc="0" locked="0" layoutInCell="1" allowOverlap="1" wp14:anchorId="4940BDDF" wp14:editId="2BF118B6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216400"/>
            <wp:effectExtent l="0" t="0" r="0" b="3810"/>
            <wp:wrapSquare wrapText="bothSides"/>
            <wp:docPr id="884782386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2092DC87" w14:textId="12249382" w:rsidR="008B5FFB" w:rsidRDefault="00363D32" w:rsidP="0035586A">
      <w:r w:rsidRPr="00363D32">
        <w:rPr>
          <w:noProof/>
        </w:rPr>
        <w:lastRenderedPageBreak/>
        <w:drawing>
          <wp:anchor distT="0" distB="0" distL="114300" distR="114300" simplePos="0" relativeHeight="252441088" behindDoc="0" locked="0" layoutInCell="1" allowOverlap="1" wp14:anchorId="37BAB48D" wp14:editId="16A2C1A5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130000"/>
            <wp:effectExtent l="0" t="0" r="0" b="0"/>
            <wp:wrapSquare wrapText="bothSides"/>
            <wp:docPr id="19814290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3E9C1806" w:rsidR="008B5FFB" w:rsidRDefault="001618CF" w:rsidP="0035586A">
      <w:r w:rsidRPr="001618CF">
        <w:rPr>
          <w:noProof/>
        </w:rPr>
        <w:lastRenderedPageBreak/>
        <w:drawing>
          <wp:anchor distT="0" distB="0" distL="114300" distR="114300" simplePos="0" relativeHeight="252442112" behindDoc="0" locked="0" layoutInCell="1" allowOverlap="1" wp14:anchorId="3786F89C" wp14:editId="12619499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2188800"/>
            <wp:effectExtent l="0" t="0" r="0" b="2540"/>
            <wp:wrapSquare wrapText="bothSides"/>
            <wp:docPr id="1293895138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21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64940AE5" w:rsidR="00641112" w:rsidRDefault="001618CF" w:rsidP="00B66F8B">
      <w:pPr>
        <w:tabs>
          <w:tab w:val="left" w:pos="1993"/>
        </w:tabs>
      </w:pPr>
      <w:r w:rsidRPr="001618CF">
        <w:rPr>
          <w:noProof/>
        </w:rPr>
        <w:lastRenderedPageBreak/>
        <w:drawing>
          <wp:anchor distT="0" distB="0" distL="114300" distR="114300" simplePos="0" relativeHeight="252443136" behindDoc="0" locked="0" layoutInCell="1" allowOverlap="1" wp14:anchorId="4F5BBB81" wp14:editId="0DFBF6A3">
            <wp:simplePos x="10763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3556800"/>
            <wp:effectExtent l="0" t="0" r="0" b="5715"/>
            <wp:wrapSquare wrapText="bothSides"/>
            <wp:docPr id="248295801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5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3259D" w14:textId="513F9D9A" w:rsidR="00137A62" w:rsidRDefault="00137A62" w:rsidP="003D694F">
      <w:pPr>
        <w:tabs>
          <w:tab w:val="left" w:pos="979"/>
        </w:tabs>
      </w:pPr>
      <w:r>
        <w:tab/>
      </w:r>
    </w:p>
    <w:p w14:paraId="2C46F46B" w14:textId="4C13802D" w:rsidR="00137A62" w:rsidRDefault="00137A62" w:rsidP="00137A62">
      <w:pPr>
        <w:tabs>
          <w:tab w:val="left" w:pos="1832"/>
        </w:tabs>
      </w:pPr>
      <w:r>
        <w:tab/>
      </w:r>
    </w:p>
    <w:p w14:paraId="391B746E" w14:textId="232924C7" w:rsidR="001C5E69" w:rsidRDefault="001C5E69" w:rsidP="008F6680"/>
    <w:p w14:paraId="6D4E6558" w14:textId="7C74A561" w:rsidR="00EC3AAA" w:rsidRDefault="00EC3AAA" w:rsidP="008F6680"/>
    <w:p w14:paraId="7392C273" w14:textId="67506B44" w:rsidR="00EC3AAA" w:rsidRDefault="00EC3AAA" w:rsidP="008F6680"/>
    <w:p w14:paraId="603A9BC1" w14:textId="21F97832" w:rsidR="00EC3AAA" w:rsidRDefault="00EC3AAA" w:rsidP="008F6680"/>
    <w:p w14:paraId="43761D32" w14:textId="7A84D6AD" w:rsidR="00EC3AAA" w:rsidRDefault="00EC3AAA" w:rsidP="008F6680"/>
    <w:p w14:paraId="254AD817" w14:textId="552C93BF" w:rsidR="00EC3AAA" w:rsidRDefault="00EC3AAA" w:rsidP="008F6680"/>
    <w:p w14:paraId="4350A46D" w14:textId="1D4BEDA6" w:rsidR="00EC3AAA" w:rsidRDefault="000B60BD" w:rsidP="008F6680">
      <w:r w:rsidRPr="000B60BD">
        <w:rPr>
          <w:noProof/>
        </w:rPr>
        <w:lastRenderedPageBreak/>
        <w:drawing>
          <wp:anchor distT="0" distB="0" distL="114300" distR="114300" simplePos="0" relativeHeight="252444160" behindDoc="0" locked="0" layoutInCell="1" allowOverlap="1" wp14:anchorId="0EBE03AA" wp14:editId="3153B7DB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137200"/>
            <wp:effectExtent l="0" t="0" r="0" b="6350"/>
            <wp:wrapSquare wrapText="bothSides"/>
            <wp:docPr id="348636282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BAAC" w14:textId="7D197EE2" w:rsidR="00EC3AAA" w:rsidRDefault="006211CF" w:rsidP="008F6680">
      <w:r w:rsidRPr="006211CF">
        <w:rPr>
          <w:noProof/>
        </w:rPr>
        <w:lastRenderedPageBreak/>
        <w:drawing>
          <wp:anchor distT="0" distB="0" distL="114300" distR="114300" simplePos="0" relativeHeight="252445184" behindDoc="0" locked="0" layoutInCell="1" allowOverlap="1" wp14:anchorId="4D7550AF" wp14:editId="4A2B7C80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0000"/>
            <wp:effectExtent l="0" t="0" r="0" b="0"/>
            <wp:wrapSquare wrapText="bothSides"/>
            <wp:docPr id="239209185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6207F" w14:textId="19184262" w:rsidR="00EC3AAA" w:rsidRDefault="00B4194A" w:rsidP="008F6680">
      <w:r w:rsidRPr="00B4194A">
        <w:rPr>
          <w:noProof/>
        </w:rPr>
        <w:lastRenderedPageBreak/>
        <w:drawing>
          <wp:anchor distT="0" distB="0" distL="114300" distR="114300" simplePos="0" relativeHeight="252446208" behindDoc="0" locked="0" layoutInCell="1" allowOverlap="1" wp14:anchorId="2E58BFB7" wp14:editId="0628417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02000"/>
            <wp:effectExtent l="0" t="0" r="0" b="0"/>
            <wp:wrapSquare wrapText="bothSides"/>
            <wp:docPr id="803588173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94A9A" w14:textId="242996E2" w:rsidR="00EC3AAA" w:rsidRDefault="00B94CF3" w:rsidP="008F6680">
      <w:r w:rsidRPr="00B94CF3">
        <w:rPr>
          <w:noProof/>
        </w:rPr>
        <w:lastRenderedPageBreak/>
        <w:drawing>
          <wp:anchor distT="0" distB="0" distL="114300" distR="114300" simplePos="0" relativeHeight="252447232" behindDoc="0" locked="0" layoutInCell="1" allowOverlap="1" wp14:anchorId="6EB44ECB" wp14:editId="1B7D701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7200"/>
            <wp:effectExtent l="0" t="0" r="0" b="0"/>
            <wp:wrapSquare wrapText="bothSides"/>
            <wp:docPr id="272395996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A8FA3" w14:textId="0A05E2C3" w:rsidR="00EC3AAA" w:rsidRDefault="00B94CF3" w:rsidP="008F6680">
      <w:r w:rsidRPr="00B94CF3">
        <w:rPr>
          <w:noProof/>
        </w:rPr>
        <w:lastRenderedPageBreak/>
        <w:drawing>
          <wp:anchor distT="0" distB="0" distL="114300" distR="114300" simplePos="0" relativeHeight="252448256" behindDoc="0" locked="0" layoutInCell="1" allowOverlap="1" wp14:anchorId="0764C468" wp14:editId="6D12A1C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097600"/>
            <wp:effectExtent l="0" t="0" r="0" b="8255"/>
            <wp:wrapSquare wrapText="bothSides"/>
            <wp:docPr id="131573585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C3E">
        <w:tab/>
      </w:r>
    </w:p>
    <w:p w14:paraId="262D358E" w14:textId="0A875607" w:rsidR="003720DF" w:rsidRDefault="000E1E3A" w:rsidP="008F6680">
      <w:r w:rsidRPr="000E1E3A">
        <w:rPr>
          <w:noProof/>
        </w:rPr>
        <w:lastRenderedPageBreak/>
        <w:drawing>
          <wp:anchor distT="0" distB="0" distL="114300" distR="114300" simplePos="0" relativeHeight="252449280" behindDoc="0" locked="0" layoutInCell="1" allowOverlap="1" wp14:anchorId="61FBA022" wp14:editId="4C3E30B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38800"/>
            <wp:effectExtent l="0" t="0" r="0" b="0"/>
            <wp:wrapSquare wrapText="bothSides"/>
            <wp:docPr id="1328071912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BAB40" w14:textId="63041C11" w:rsidR="003720DF" w:rsidRDefault="00044064" w:rsidP="008F6680">
      <w:r w:rsidRPr="00044064">
        <w:rPr>
          <w:noProof/>
        </w:rPr>
        <w:lastRenderedPageBreak/>
        <w:drawing>
          <wp:anchor distT="0" distB="0" distL="114300" distR="114300" simplePos="0" relativeHeight="252450304" behindDoc="0" locked="0" layoutInCell="1" allowOverlap="1" wp14:anchorId="6A09BD7C" wp14:editId="5BECB53C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0000"/>
            <wp:effectExtent l="0" t="0" r="0" b="0"/>
            <wp:wrapSquare wrapText="bothSides"/>
            <wp:docPr id="214338682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BA5D" w14:textId="4E029CB6" w:rsidR="003720DF" w:rsidRDefault="00210021" w:rsidP="008F6680">
      <w:r w:rsidRPr="00210021">
        <w:rPr>
          <w:noProof/>
        </w:rPr>
        <w:lastRenderedPageBreak/>
        <w:drawing>
          <wp:anchor distT="0" distB="0" distL="114300" distR="114300" simplePos="0" relativeHeight="252451328" behindDoc="0" locked="0" layoutInCell="1" allowOverlap="1" wp14:anchorId="159D8B32" wp14:editId="157BD88D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4888800"/>
            <wp:effectExtent l="0" t="0" r="0" b="7620"/>
            <wp:wrapSquare wrapText="bothSides"/>
            <wp:docPr id="887495342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8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4AA1D" w14:textId="7701C5FD" w:rsidR="003720DF" w:rsidRDefault="003720DF" w:rsidP="008F6680"/>
    <w:p w14:paraId="510BD19F" w14:textId="33DD9304" w:rsidR="00581C3E" w:rsidRDefault="004A2B75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A2B75">
        <w:rPr>
          <w:noProof/>
        </w:rPr>
        <w:lastRenderedPageBreak/>
        <w:drawing>
          <wp:anchor distT="0" distB="0" distL="114300" distR="114300" simplePos="0" relativeHeight="252452352" behindDoc="0" locked="0" layoutInCell="1" allowOverlap="1" wp14:anchorId="6DBAFB5A" wp14:editId="682D0F17">
            <wp:simplePos x="1076325" y="1228725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17200"/>
            <wp:effectExtent l="0" t="0" r="0" b="0"/>
            <wp:wrapSquare wrapText="bothSides"/>
            <wp:docPr id="562475486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EDB56" w14:textId="4A74F9D3" w:rsidR="004A104D" w:rsidRDefault="001D23A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D23AE">
        <w:rPr>
          <w:noProof/>
        </w:rPr>
        <w:lastRenderedPageBreak/>
        <w:drawing>
          <wp:anchor distT="0" distB="0" distL="114300" distR="114300" simplePos="0" relativeHeight="252453376" behindDoc="0" locked="0" layoutInCell="1" allowOverlap="1" wp14:anchorId="47920789" wp14:editId="3F25FCFB">
            <wp:simplePos x="1076325" y="1228725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072400"/>
            <wp:effectExtent l="0" t="0" r="0" b="0"/>
            <wp:wrapSquare wrapText="bothSides"/>
            <wp:docPr id="1800919382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408419F8" w:rsidR="004A104D" w:rsidRDefault="00AB6657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B6657">
        <w:rPr>
          <w:noProof/>
        </w:rPr>
        <w:lastRenderedPageBreak/>
        <w:drawing>
          <wp:anchor distT="0" distB="0" distL="114300" distR="114300" simplePos="0" relativeHeight="252454400" behindDoc="0" locked="0" layoutInCell="1" allowOverlap="1" wp14:anchorId="48DEE492" wp14:editId="5002141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66800"/>
            <wp:effectExtent l="0" t="0" r="0" b="0"/>
            <wp:wrapSquare wrapText="bothSides"/>
            <wp:docPr id="890974743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48A4AF28" w:rsidR="004A104D" w:rsidRDefault="008E456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456E">
        <w:rPr>
          <w:noProof/>
        </w:rPr>
        <w:lastRenderedPageBreak/>
        <w:drawing>
          <wp:anchor distT="0" distB="0" distL="114300" distR="114300" simplePos="0" relativeHeight="252455424" behindDoc="0" locked="0" layoutInCell="1" allowOverlap="1" wp14:anchorId="4D23FF37" wp14:editId="136C8B0D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24400"/>
            <wp:effectExtent l="0" t="0" r="0" b="0"/>
            <wp:wrapSquare wrapText="bothSides"/>
            <wp:docPr id="2068855170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B8A7CE8" w14:textId="15D6114F" w:rsidR="0039506A" w:rsidRDefault="008E456E" w:rsidP="007631ED">
      <w:pPr>
        <w:rPr>
          <w:noProof/>
        </w:rPr>
      </w:pPr>
      <w:r w:rsidRPr="008E456E">
        <w:rPr>
          <w:noProof/>
        </w:rPr>
        <w:lastRenderedPageBreak/>
        <w:drawing>
          <wp:anchor distT="0" distB="0" distL="114300" distR="114300" simplePos="0" relativeHeight="252456448" behindDoc="0" locked="0" layoutInCell="1" allowOverlap="1" wp14:anchorId="5B7F263F" wp14:editId="116C3939">
            <wp:simplePos x="1076325" y="1228725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06400"/>
            <wp:effectExtent l="0" t="0" r="0" b="8890"/>
            <wp:wrapSquare wrapText="bothSides"/>
            <wp:docPr id="59767640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FD054" w14:textId="719AE887" w:rsidR="0039506A" w:rsidRDefault="00D84023" w:rsidP="007631ED">
      <w:pPr>
        <w:rPr>
          <w:noProof/>
        </w:rPr>
      </w:pPr>
      <w:r w:rsidRPr="00D84023">
        <w:rPr>
          <w:noProof/>
        </w:rPr>
        <w:lastRenderedPageBreak/>
        <w:drawing>
          <wp:anchor distT="0" distB="0" distL="114300" distR="114300" simplePos="0" relativeHeight="252457472" behindDoc="0" locked="0" layoutInCell="1" allowOverlap="1" wp14:anchorId="1E923B34" wp14:editId="0C20AEE2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06400"/>
            <wp:effectExtent l="0" t="0" r="0" b="8890"/>
            <wp:wrapSquare wrapText="bothSides"/>
            <wp:docPr id="251680667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E25E0" w14:textId="0C3A796F" w:rsidR="0039506A" w:rsidRDefault="00565238" w:rsidP="007631ED">
      <w:pPr>
        <w:rPr>
          <w:noProof/>
        </w:rPr>
      </w:pPr>
      <w:r w:rsidRPr="00565238">
        <w:rPr>
          <w:noProof/>
        </w:rPr>
        <w:lastRenderedPageBreak/>
        <w:drawing>
          <wp:anchor distT="0" distB="0" distL="114300" distR="114300" simplePos="0" relativeHeight="252458496" behindDoc="0" locked="0" layoutInCell="1" allowOverlap="1" wp14:anchorId="2252F5ED" wp14:editId="1CB420E1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27200"/>
            <wp:effectExtent l="0" t="0" r="0" b="0"/>
            <wp:wrapSquare wrapText="bothSides"/>
            <wp:docPr id="57072435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64854" w14:textId="28ECC4C0" w:rsidR="0039506A" w:rsidRDefault="00C32DC1" w:rsidP="007631ED">
      <w:pPr>
        <w:rPr>
          <w:noProof/>
        </w:rPr>
      </w:pPr>
      <w:r w:rsidRPr="00C32DC1">
        <w:rPr>
          <w:noProof/>
        </w:rPr>
        <w:lastRenderedPageBreak/>
        <w:drawing>
          <wp:anchor distT="0" distB="0" distL="114300" distR="114300" simplePos="0" relativeHeight="252459520" behindDoc="0" locked="0" layoutInCell="1" allowOverlap="1" wp14:anchorId="5EA8CEE2" wp14:editId="6F2974BC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06400"/>
            <wp:effectExtent l="0" t="0" r="0" b="8890"/>
            <wp:wrapSquare wrapText="bothSides"/>
            <wp:docPr id="138710732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15CCCD" w14:textId="760214F7" w:rsidR="0039506A" w:rsidRDefault="00C32DC1" w:rsidP="007631ED">
      <w:pPr>
        <w:rPr>
          <w:noProof/>
        </w:rPr>
      </w:pPr>
      <w:r w:rsidRPr="00C32DC1">
        <w:rPr>
          <w:noProof/>
        </w:rPr>
        <w:lastRenderedPageBreak/>
        <w:drawing>
          <wp:anchor distT="0" distB="0" distL="114300" distR="114300" simplePos="0" relativeHeight="252460544" behindDoc="0" locked="0" layoutInCell="1" allowOverlap="1" wp14:anchorId="770F4D2D" wp14:editId="324EBBF8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31600"/>
            <wp:effectExtent l="0" t="0" r="0" b="2540"/>
            <wp:wrapSquare wrapText="bothSides"/>
            <wp:docPr id="1240274468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63CF0" w14:textId="4320ABC5" w:rsidR="0039506A" w:rsidRDefault="00C32DC1" w:rsidP="007631ED">
      <w:pPr>
        <w:rPr>
          <w:noProof/>
        </w:rPr>
      </w:pPr>
      <w:r w:rsidRPr="00C32DC1">
        <w:rPr>
          <w:noProof/>
        </w:rPr>
        <w:lastRenderedPageBreak/>
        <w:drawing>
          <wp:anchor distT="0" distB="0" distL="114300" distR="114300" simplePos="0" relativeHeight="252461568" behindDoc="0" locked="0" layoutInCell="1" allowOverlap="1" wp14:anchorId="7B1E3C54" wp14:editId="1F55E74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058000"/>
            <wp:effectExtent l="0" t="0" r="0" b="9525"/>
            <wp:wrapSquare wrapText="bothSides"/>
            <wp:docPr id="1158322606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22D3" w14:textId="02CC5531" w:rsidR="0039506A" w:rsidRDefault="00600EBD" w:rsidP="007631ED">
      <w:pPr>
        <w:rPr>
          <w:noProof/>
        </w:rPr>
      </w:pPr>
      <w:r w:rsidRPr="00600EBD">
        <w:rPr>
          <w:noProof/>
        </w:rPr>
        <w:lastRenderedPageBreak/>
        <w:drawing>
          <wp:anchor distT="0" distB="0" distL="114300" distR="114300" simplePos="0" relativeHeight="252462592" behindDoc="0" locked="0" layoutInCell="1" allowOverlap="1" wp14:anchorId="7E4A95AA" wp14:editId="156FC250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317200"/>
            <wp:effectExtent l="0" t="0" r="0" b="0"/>
            <wp:wrapSquare wrapText="bothSides"/>
            <wp:docPr id="150851893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5BD12" w14:textId="60D6B633" w:rsidR="0039506A" w:rsidRDefault="00600EBD" w:rsidP="007631ED">
      <w:pPr>
        <w:rPr>
          <w:noProof/>
        </w:rPr>
      </w:pPr>
      <w:r w:rsidRPr="00600EBD">
        <w:rPr>
          <w:noProof/>
        </w:rPr>
        <w:lastRenderedPageBreak/>
        <w:drawing>
          <wp:anchor distT="0" distB="0" distL="114300" distR="114300" simplePos="0" relativeHeight="252463616" behindDoc="0" locked="0" layoutInCell="1" allowOverlap="1" wp14:anchorId="4D8C76C7" wp14:editId="0A0C5FF2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4680000"/>
            <wp:effectExtent l="0" t="0" r="0" b="6350"/>
            <wp:wrapSquare wrapText="bothSides"/>
            <wp:docPr id="1655487268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D640A" w14:textId="5423C3CD" w:rsidR="0039506A" w:rsidRDefault="0039506A" w:rsidP="007631ED">
      <w:pPr>
        <w:rPr>
          <w:noProof/>
        </w:rPr>
      </w:pPr>
    </w:p>
    <w:p w14:paraId="7B1B6616" w14:textId="6528594B" w:rsidR="0039506A" w:rsidRDefault="0039506A" w:rsidP="007631ED">
      <w:pPr>
        <w:rPr>
          <w:noProof/>
        </w:rPr>
      </w:pPr>
    </w:p>
    <w:p w14:paraId="57F68376" w14:textId="64972110" w:rsidR="0039506A" w:rsidRDefault="00115F10" w:rsidP="007631ED">
      <w:pPr>
        <w:rPr>
          <w:noProof/>
        </w:rPr>
      </w:pPr>
      <w:r w:rsidRPr="00115F10">
        <w:rPr>
          <w:noProof/>
        </w:rPr>
        <w:lastRenderedPageBreak/>
        <w:drawing>
          <wp:anchor distT="0" distB="0" distL="114300" distR="114300" simplePos="0" relativeHeight="252464640" behindDoc="0" locked="0" layoutInCell="1" allowOverlap="1" wp14:anchorId="7A9BDB74" wp14:editId="103CCDDB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5202000"/>
            <wp:effectExtent l="0" t="0" r="0" b="0"/>
            <wp:wrapSquare wrapText="bothSides"/>
            <wp:docPr id="1163587315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56B609" w14:textId="21BC032F" w:rsidR="0039506A" w:rsidRDefault="002C1307" w:rsidP="007631ED">
      <w:pPr>
        <w:rPr>
          <w:noProof/>
        </w:rPr>
      </w:pPr>
      <w:r w:rsidRPr="002C1307">
        <w:rPr>
          <w:noProof/>
        </w:rPr>
        <w:lastRenderedPageBreak/>
        <w:drawing>
          <wp:anchor distT="0" distB="0" distL="114300" distR="114300" simplePos="0" relativeHeight="252476928" behindDoc="0" locked="0" layoutInCell="1" allowOverlap="1" wp14:anchorId="7BFBC03B" wp14:editId="70D1B16C">
            <wp:simplePos x="0" y="0"/>
            <wp:positionH relativeFrom="page">
              <wp:posOffset>847090</wp:posOffset>
            </wp:positionH>
            <wp:positionV relativeFrom="paragraph">
              <wp:posOffset>41910</wp:posOffset>
            </wp:positionV>
            <wp:extent cx="9000000" cy="4993200"/>
            <wp:effectExtent l="0" t="0" r="0" b="0"/>
            <wp:wrapSquare wrapText="bothSides"/>
            <wp:docPr id="1003703551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9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F64B0" w14:textId="0B7C0E07" w:rsidR="0039506A" w:rsidRPr="0043281B" w:rsidRDefault="00115F10" w:rsidP="007631ED">
      <w:pPr>
        <w:rPr>
          <w:noProof/>
        </w:rPr>
      </w:pPr>
      <w:r w:rsidRPr="0043281B">
        <w:rPr>
          <w:noProof/>
        </w:rPr>
        <w:lastRenderedPageBreak/>
        <w:drawing>
          <wp:anchor distT="0" distB="0" distL="114300" distR="114300" simplePos="0" relativeHeight="252466688" behindDoc="0" locked="0" layoutInCell="1" allowOverlap="1" wp14:anchorId="1BB0D434" wp14:editId="352425B4">
            <wp:simplePos x="10763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9000000" cy="1771200"/>
            <wp:effectExtent l="0" t="0" r="0" b="635"/>
            <wp:wrapSquare wrapText="bothSides"/>
            <wp:docPr id="1543258697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17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8169C3" w14:textId="77777777" w:rsidR="0043281B" w:rsidRPr="0043281B" w:rsidRDefault="0043281B" w:rsidP="0043281B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3281B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43281B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page 2024-October-09, release 3.58.0, </w:t>
      </w:r>
      <w:hyperlink r:id="rId62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3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43281B" w:rsidRDefault="00213ED4" w:rsidP="0023457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43281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3281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3281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4" w:history="1">
        <w:r w:rsidRPr="0043281B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43281B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Pr="0043281B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43281B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43281B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43281B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43281B" w:rsidRDefault="00F83ACF" w:rsidP="008062E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43281B">
        <w:rPr>
          <w:b/>
          <w:spacing w:val="-3"/>
          <w:sz w:val="18"/>
          <w:szCs w:val="18"/>
          <w:vertAlign w:val="superscript"/>
        </w:rPr>
        <w:t>4</w:t>
      </w:r>
      <w:r w:rsidRPr="0043281B">
        <w:rPr>
          <w:spacing w:val="-3"/>
          <w:sz w:val="18"/>
          <w:szCs w:val="18"/>
        </w:rPr>
        <w:t xml:space="preserve">The </w:t>
      </w:r>
      <w:r w:rsidRPr="0043281B">
        <w:rPr>
          <w:rFonts w:cs="Arial"/>
          <w:sz w:val="18"/>
          <w:szCs w:val="18"/>
        </w:rPr>
        <w:t>HLA-B</w:t>
      </w:r>
      <w:r w:rsidRPr="0043281B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43281B">
        <w:rPr>
          <w:rFonts w:cs="Arial"/>
          <w:sz w:val="18"/>
          <w:szCs w:val="18"/>
        </w:rPr>
        <w:t xml:space="preserve">that following alleles </w:t>
      </w:r>
      <w:r w:rsidRPr="0043281B">
        <w:rPr>
          <w:spacing w:val="-1"/>
          <w:sz w:val="18"/>
          <w:szCs w:val="18"/>
        </w:rPr>
        <w:t>give rise to identical amplification patterns</w:t>
      </w:r>
      <w:r w:rsidR="007B3537" w:rsidRPr="0043281B">
        <w:rPr>
          <w:rFonts w:cs="Arial"/>
          <w:sz w:val="18"/>
          <w:szCs w:val="18"/>
        </w:rPr>
        <w:t>.</w:t>
      </w:r>
    </w:p>
    <w:p w14:paraId="2B6FF8D7" w14:textId="47A607FE" w:rsidR="00643D4C" w:rsidRPr="0043281B" w:rsidRDefault="007B353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43281B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43281B">
        <w:rPr>
          <w:rFonts w:cs="Arial"/>
          <w:sz w:val="18"/>
          <w:szCs w:val="18"/>
        </w:rPr>
        <w:t>.</w:t>
      </w:r>
    </w:p>
    <w:p w14:paraId="37F3AB4D" w14:textId="19B5C0FE" w:rsidR="00E93143" w:rsidRPr="00115F10" w:rsidRDefault="00E93143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color w:val="FF0000"/>
          <w:sz w:val="18"/>
          <w:szCs w:val="18"/>
        </w:rPr>
      </w:pPr>
    </w:p>
    <w:tbl>
      <w:tblPr>
        <w:tblStyle w:val="A-SSP"/>
        <w:tblW w:w="13750" w:type="dxa"/>
        <w:tblLook w:val="04A0" w:firstRow="1" w:lastRow="0" w:firstColumn="1" w:lastColumn="0" w:noHBand="0" w:noVBand="1"/>
      </w:tblPr>
      <w:tblGrid>
        <w:gridCol w:w="6237"/>
        <w:gridCol w:w="7513"/>
      </w:tblGrid>
      <w:tr w:rsidR="0043281B" w:rsidRPr="0043281B" w14:paraId="7BD42F9B" w14:textId="77777777" w:rsidTr="0043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79B6EE9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4" w:name="_Hlk52367160"/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0FAAD39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3281B" w:rsidRPr="0043281B" w14:paraId="7659899E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6334D97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7:209, B*81:11</w:t>
            </w:r>
          </w:p>
        </w:tc>
        <w:tc>
          <w:tcPr>
            <w:tcW w:w="751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9344C22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43281B" w:rsidRPr="0043281B" w14:paraId="523A0E0F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401675C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4E72318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43281B" w:rsidRPr="0043281B" w14:paraId="1C3DC8FB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83A3416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08:324, B*42:01:07, 42:07, 42:24, 42:26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BECF348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43281B" w:rsidRPr="0043281B" w14:paraId="0DD0CE87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9540507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75187B9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4:49N, B*55:01:07, 55:02:01:01-55:02:10, 55:02:12-55:02:16, 55:07, 55:10, 55:12-55:13, 55:16, 55:19, 55:26-55:27, 55:30, 55:35, 55:37, 55:39, 55:41-55:43, 55:46-55:48, 55:50, 55:57, 55:61-55:63, 55:65, 55:67, 55:69-55:72, 55:77, 55:80-55:83N, 55:88-55:89N, 55:96, 55:107, 55:112, 55:117N, 55:120, 55:128-55:129, 55:131-55:133, 55:137-55:138, 55:140</w:t>
            </w:r>
          </w:p>
        </w:tc>
      </w:tr>
      <w:tr w:rsidR="0043281B" w:rsidRPr="0043281B" w14:paraId="1D0938CF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E8FD082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E3EDF4D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, 56:99</w:t>
            </w:r>
          </w:p>
        </w:tc>
      </w:tr>
      <w:tr w:rsidR="0043281B" w:rsidRPr="0043281B" w14:paraId="5416612A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5D51AA5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B6BDD51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4"/>
    </w:tbl>
    <w:p w14:paraId="4847DCB9" w14:textId="77777777" w:rsidR="009A036E" w:rsidRPr="00115F10" w:rsidRDefault="009A036E" w:rsidP="009030ED">
      <w:pPr>
        <w:tabs>
          <w:tab w:val="left" w:pos="9905"/>
        </w:tabs>
        <w:rPr>
          <w:rFonts w:ascii="Arial" w:hAnsi="Arial" w:cs="Arial"/>
          <w:color w:val="FF0000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3C53CAD6" w:rsidR="009701BE" w:rsidRDefault="0001214A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5B302E0" w14:textId="551CE974" w:rsidR="00666B6C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2676E">
        <w:rPr>
          <w:noProof/>
        </w:rPr>
        <w:drawing>
          <wp:anchor distT="0" distB="0" distL="114300" distR="114300" simplePos="0" relativeHeight="252467712" behindDoc="0" locked="0" layoutInCell="1" allowOverlap="1" wp14:anchorId="5CB0FC94" wp14:editId="62B434ED">
            <wp:simplePos x="542925" y="1276350"/>
            <wp:positionH relativeFrom="page">
              <wp:align>center</wp:align>
            </wp:positionH>
            <wp:positionV relativeFrom="page">
              <wp:posOffset>1368425</wp:posOffset>
            </wp:positionV>
            <wp:extent cx="6480000" cy="7570800"/>
            <wp:effectExtent l="0" t="0" r="0" b="0"/>
            <wp:wrapSquare wrapText="bothSides"/>
            <wp:docPr id="784636841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5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C152A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908A155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6C2A6D1" w14:textId="71A2E675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023FD0D1" w14:textId="67BAAB2F" w:rsidR="0082676E" w:rsidRDefault="00D441D6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D441D6">
        <w:rPr>
          <w:noProof/>
        </w:rPr>
        <w:drawing>
          <wp:anchor distT="0" distB="0" distL="114300" distR="114300" simplePos="0" relativeHeight="252468736" behindDoc="0" locked="0" layoutInCell="1" allowOverlap="1" wp14:anchorId="3C2DE7F3" wp14:editId="3AB5D0C7">
            <wp:simplePos x="542925" y="127635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5814000"/>
            <wp:effectExtent l="0" t="0" r="0" b="0"/>
            <wp:wrapSquare wrapText="bothSides"/>
            <wp:docPr id="1649141192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8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2B91E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455252D1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6ABB9243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0154ED4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F849F2D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DBA1200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600BF5E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DB184BD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C193238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3EA9FC7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DB69A71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732577E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B2AB1C6" w14:textId="06FC3D78" w:rsidR="0082676E" w:rsidRDefault="00A9564F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A9564F">
        <w:rPr>
          <w:noProof/>
        </w:rPr>
        <w:lastRenderedPageBreak/>
        <w:drawing>
          <wp:anchor distT="0" distB="0" distL="114300" distR="114300" simplePos="0" relativeHeight="252470784" behindDoc="0" locked="0" layoutInCell="1" allowOverlap="1" wp14:anchorId="15CED42D" wp14:editId="3AAE82F0">
            <wp:simplePos x="0" y="0"/>
            <wp:positionH relativeFrom="page">
              <wp:posOffset>540385</wp:posOffset>
            </wp:positionH>
            <wp:positionV relativeFrom="page">
              <wp:posOffset>1271905</wp:posOffset>
            </wp:positionV>
            <wp:extent cx="6480000" cy="8186400"/>
            <wp:effectExtent l="0" t="0" r="0" b="5715"/>
            <wp:wrapSquare wrapText="bothSides"/>
            <wp:docPr id="473724933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25F335" w14:textId="5613D4E8" w:rsidR="003B727F" w:rsidRDefault="005B7D1F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1808" behindDoc="0" locked="0" layoutInCell="1" allowOverlap="1" wp14:anchorId="40C82EC5" wp14:editId="598BA863">
            <wp:simplePos x="5429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463600"/>
            <wp:effectExtent l="0" t="0" r="0" b="0"/>
            <wp:wrapSquare wrapText="bothSides"/>
            <wp:docPr id="1457513995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8C6F4" w14:textId="2AEA55B9" w:rsidR="003B727F" w:rsidRDefault="005B7D1F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2832" behindDoc="0" locked="0" layoutInCell="1" allowOverlap="1" wp14:anchorId="742D61EF" wp14:editId="4FC21413">
            <wp:simplePos x="542925" y="1104900"/>
            <wp:positionH relativeFrom="page">
              <wp:align>center</wp:align>
            </wp:positionH>
            <wp:positionV relativeFrom="page">
              <wp:posOffset>1116330</wp:posOffset>
            </wp:positionV>
            <wp:extent cx="6480000" cy="8478000"/>
            <wp:effectExtent l="0" t="0" r="0" b="0"/>
            <wp:wrapSquare wrapText="bothSides"/>
            <wp:docPr id="298943581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81F3F5" w14:textId="1B6AB6BC" w:rsidR="003B727F" w:rsidRDefault="005B7D1F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3856" behindDoc="0" locked="0" layoutInCell="1" allowOverlap="1" wp14:anchorId="080DED1E" wp14:editId="3B671805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905600"/>
            <wp:effectExtent l="0" t="0" r="0" b="635"/>
            <wp:wrapSquare wrapText="bothSides"/>
            <wp:docPr id="2018134721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EBB4E6" w14:textId="77777777" w:rsidR="003B727F" w:rsidRDefault="003B727F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4362486" w14:textId="55D23693" w:rsidR="000A320D" w:rsidRDefault="005B7D1F" w:rsidP="00276F5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B7D1F">
        <w:rPr>
          <w:noProof/>
        </w:rPr>
        <w:lastRenderedPageBreak/>
        <w:drawing>
          <wp:anchor distT="0" distB="0" distL="114300" distR="114300" simplePos="0" relativeHeight="252474880" behindDoc="0" locked="0" layoutInCell="1" allowOverlap="1" wp14:anchorId="404BEFA2" wp14:editId="0A3A861A">
            <wp:simplePos x="54292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3700800"/>
            <wp:effectExtent l="0" t="0" r="0" b="0"/>
            <wp:wrapSquare wrapText="bothSides"/>
            <wp:docPr id="1997744364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7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4B5A" w14:textId="6D93AFF5" w:rsidR="008E7020" w:rsidRPr="008E7020" w:rsidRDefault="008E7020" w:rsidP="009E0D4D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</w:t>
      </w:r>
      <w:r w:rsidR="00D434E2" w:rsidRPr="008E7020">
        <w:rPr>
          <w:rFonts w:ascii="Arial" w:hAnsi="Arial" w:cs="Arial"/>
          <w:spacing w:val="-3"/>
          <w:sz w:val="18"/>
          <w:szCs w:val="18"/>
        </w:rPr>
        <w:t>page 20</w:t>
      </w:r>
      <w:r w:rsidR="00D434E2">
        <w:rPr>
          <w:rFonts w:ascii="Arial" w:hAnsi="Arial" w:cs="Arial"/>
          <w:spacing w:val="-3"/>
          <w:sz w:val="18"/>
          <w:szCs w:val="18"/>
        </w:rPr>
        <w:t>2</w:t>
      </w:r>
      <w:r w:rsidR="00276F54">
        <w:rPr>
          <w:rFonts w:ascii="Arial" w:hAnsi="Arial" w:cs="Arial"/>
          <w:spacing w:val="-3"/>
          <w:sz w:val="18"/>
          <w:szCs w:val="18"/>
        </w:rPr>
        <w:t>4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276F54">
        <w:rPr>
          <w:rFonts w:ascii="Arial" w:hAnsi="Arial" w:cs="Arial"/>
          <w:spacing w:val="-3"/>
          <w:sz w:val="18"/>
          <w:szCs w:val="18"/>
        </w:rPr>
        <w:t>October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276F54">
        <w:rPr>
          <w:rFonts w:ascii="Arial" w:hAnsi="Arial" w:cs="Arial"/>
          <w:spacing w:val="-3"/>
          <w:sz w:val="18"/>
          <w:szCs w:val="18"/>
        </w:rPr>
        <w:t>09</w:t>
      </w:r>
      <w:r w:rsidR="00D434E2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</w:t>
      </w:r>
      <w:r w:rsidR="00276F54">
        <w:rPr>
          <w:rFonts w:ascii="Arial" w:hAnsi="Arial" w:cs="Arial"/>
          <w:spacing w:val="-3"/>
          <w:sz w:val="18"/>
          <w:szCs w:val="18"/>
        </w:rPr>
        <w:t>8</w:t>
      </w:r>
      <w:r w:rsidR="00D434E2"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72" w:history="1">
        <w:r w:rsidR="00D434E2"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73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9E0D4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4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9E0D4D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1A0EA013" w:rsidR="00C00141" w:rsidRDefault="00C00141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1E4217E9" w14:textId="689C1165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46544208" w14:textId="29760DCA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356" w:type="dxa"/>
        <w:tblLook w:val="04A0" w:firstRow="1" w:lastRow="0" w:firstColumn="1" w:lastColumn="0" w:noHBand="0" w:noVBand="1"/>
      </w:tblPr>
      <w:tblGrid>
        <w:gridCol w:w="5103"/>
        <w:gridCol w:w="4253"/>
      </w:tblGrid>
      <w:tr w:rsidR="00B425D1" w:rsidRPr="00B425D1" w14:paraId="7FC0F322" w14:textId="77777777" w:rsidTr="00FC5C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510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2CFE2ED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5" w:name="_Hlk52367212"/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4C414A01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425D1" w:rsidRPr="00B425D1" w14:paraId="4FE51471" w14:textId="77777777" w:rsidTr="00FC5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83C5956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425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E3C06FE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B425D1" w:rsidRPr="00B425D1" w14:paraId="7AC9023A" w14:textId="77777777" w:rsidTr="00FC5C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224E088C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09:02, DRB1*14:15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6AAA001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B425D1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B425D1" w:rsidRPr="00B425D1" w14:paraId="30E7EB40" w14:textId="77777777" w:rsidTr="00FC5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right w:val="single" w:sz="2" w:space="0" w:color="A6A6A6" w:themeColor="background1" w:themeShade="A6"/>
            </w:tcBorders>
          </w:tcPr>
          <w:p w14:paraId="0C67704C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20, DRB1*13:18, 13:47, 13:55, 13:158:01-13:158:02, 13:164, 13:232, 13:286</w:t>
            </w:r>
          </w:p>
        </w:tc>
        <w:tc>
          <w:tcPr>
            <w:tcW w:w="4253" w:type="dxa"/>
            <w:tcBorders>
              <w:left w:val="single" w:sz="2" w:space="0" w:color="A6A6A6" w:themeColor="background1" w:themeShade="A6"/>
              <w:right w:val="nil"/>
            </w:tcBorders>
          </w:tcPr>
          <w:p w14:paraId="774BC595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13, 13:119, 13:154, 13:156, DRB1*14:84, 14:116, 14:144</w:t>
            </w:r>
          </w:p>
        </w:tc>
      </w:tr>
      <w:tr w:rsidR="00B425D1" w:rsidRPr="00B425D1" w14:paraId="5807B20F" w14:textId="77777777" w:rsidTr="00FC5C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4C38D57C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31, DRB1*11:05, 11:209</w:t>
            </w:r>
          </w:p>
        </w:tc>
        <w:tc>
          <w:tcPr>
            <w:tcW w:w="4253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B62CAB7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44, 13:86, 13:206, DRB1*14:183</w:t>
            </w:r>
          </w:p>
        </w:tc>
      </w:tr>
      <w:tr w:rsidR="00B425D1" w:rsidRPr="00B425D1" w14:paraId="4A2A4F90" w14:textId="77777777" w:rsidTr="00FC5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A46D2A6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08:41, 08:75, DRB1*11:67, 11:193:01-11:193:02</w:t>
            </w:r>
          </w:p>
        </w:tc>
        <w:tc>
          <w:tcPr>
            <w:tcW w:w="425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A0C050B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235, DRB1*14:98</w:t>
            </w:r>
          </w:p>
        </w:tc>
      </w:tr>
      <w:tr w:rsidR="00B425D1" w:rsidRPr="00B425D1" w14:paraId="4878AC55" w14:textId="77777777" w:rsidTr="00FC5C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43B159D" w14:textId="77777777" w:rsidR="00B425D1" w:rsidRPr="00B425D1" w:rsidRDefault="00B425D1" w:rsidP="00FA622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  <w:tc>
          <w:tcPr>
            <w:tcW w:w="4253" w:type="dxa"/>
            <w:tcBorders>
              <w:top w:val="nil"/>
              <w:bottom w:val="nil"/>
              <w:right w:val="nil"/>
            </w:tcBorders>
          </w:tcPr>
          <w:p w14:paraId="79B8FAC1" w14:textId="77777777" w:rsidR="00B425D1" w:rsidRPr="00B425D1" w:rsidRDefault="00B425D1" w:rsidP="00FA622E">
            <w:pPr>
              <w:rPr>
                <w:sz w:val="18"/>
                <w:szCs w:val="18"/>
              </w:rPr>
            </w:pPr>
            <w:r w:rsidRPr="00B425D1">
              <w:rPr>
                <w:spacing w:val="-3"/>
                <w:sz w:val="18"/>
                <w:szCs w:val="18"/>
                <w:lang w:eastAsia="sv-SE"/>
              </w:rPr>
              <w:t>DRB1*13:314, DRB1*14:37</w:t>
            </w:r>
          </w:p>
        </w:tc>
      </w:tr>
      <w:bookmarkEnd w:id="5"/>
    </w:tbl>
    <w:p w14:paraId="30FBD2E7" w14:textId="77777777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4ACA8E7" w14:textId="77777777" w:rsidR="00B425D1" w:rsidRPr="0044167F" w:rsidRDefault="00B425D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p w14:paraId="72F6497E" w14:textId="474A3F4F" w:rsidR="00B425D1" w:rsidRPr="00276F54" w:rsidRDefault="00B425D1" w:rsidP="00B425D1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276F54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276F54">
        <w:rPr>
          <w:rFonts w:ascii="Arial" w:hAnsi="Arial" w:cs="Arial"/>
          <w:sz w:val="18"/>
          <w:szCs w:val="18"/>
        </w:rPr>
        <w:t xml:space="preserve">The primers in this kit do not amplify the </w:t>
      </w:r>
      <w:r w:rsidR="00276F54" w:rsidRPr="00276F54">
        <w:rPr>
          <w:rFonts w:ascii="Arial" w:hAnsi="Arial" w:cs="Arial"/>
          <w:sz w:val="18"/>
          <w:szCs w:val="18"/>
        </w:rPr>
        <w:t>DRB1*04:382 and DRB5*01:131N alleles</w:t>
      </w:r>
      <w:r w:rsidRPr="00276F54">
        <w:rPr>
          <w:rFonts w:ascii="Arial" w:hAnsi="Arial" w:cs="Arial"/>
          <w:sz w:val="18"/>
          <w:szCs w:val="18"/>
        </w:rPr>
        <w:t xml:space="preserve">. </w:t>
      </w:r>
    </w:p>
    <w:p w14:paraId="29E36C30" w14:textId="3C76FC57" w:rsidR="00DB05C9" w:rsidRDefault="00DB05C9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3BBB5EA9" w14:textId="77777777" w:rsidR="001B1404" w:rsidRPr="001D20E6" w:rsidRDefault="001B1404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6D162EF6" w:rsidR="003F6F1E" w:rsidRPr="00393C78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A5FB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70D279D5" w:rsidR="003F6F1E" w:rsidRPr="00F75802" w:rsidRDefault="003F6F1E" w:rsidP="003F6F1E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FC5CB4">
      <w:rPr>
        <w:rFonts w:ascii="Arial" w:hAnsi="Arial" w:cs="Arial"/>
        <w:sz w:val="16"/>
        <w:szCs w:val="16"/>
      </w:rPr>
      <w:t>Febr</w:t>
    </w:r>
    <w:r w:rsidR="00562CF1">
      <w:rPr>
        <w:rFonts w:ascii="Arial" w:hAnsi="Arial" w:cs="Arial"/>
        <w:sz w:val="16"/>
        <w:szCs w:val="16"/>
      </w:rPr>
      <w:t>uar</w:t>
    </w:r>
    <w:r w:rsidR="00481BDD">
      <w:rPr>
        <w:rFonts w:ascii="Arial" w:hAnsi="Arial" w:cs="Arial"/>
        <w:sz w:val="16"/>
        <w:szCs w:val="16"/>
      </w:rPr>
      <w:t>y</w:t>
    </w:r>
    <w:r>
      <w:rPr>
        <w:rFonts w:ascii="Arial" w:hAnsi="Arial" w:cs="Arial"/>
        <w:sz w:val="16"/>
        <w:szCs w:val="16"/>
      </w:rPr>
      <w:t xml:space="preserve"> 202</w:t>
    </w:r>
    <w:r w:rsidR="00562CF1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056324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CA16DA" w:rsidRDefault="0017381B" w:rsidP="009A5FB4">
    <w:pPr>
      <w:pStyle w:val="Header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>
      <w:rPr>
        <w:rFonts w:ascii="Arial" w:hAnsi="Arial"/>
        <w:b/>
        <w:sz w:val="20"/>
        <w:szCs w:val="20"/>
        <w:lang w:val="da-DK"/>
      </w:rPr>
      <w:t>A-B-DR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="009A5FB4">
      <w:rPr>
        <w:rFonts w:ascii="Arial" w:hAnsi="Arial"/>
        <w:b/>
        <w:sz w:val="20"/>
        <w:szCs w:val="20"/>
        <w:lang w:val="da-DK"/>
      </w:rPr>
      <w:t xml:space="preserve">  </w:t>
    </w:r>
    <w:r w:rsidR="009E4429">
      <w:rPr>
        <w:rFonts w:ascii="Arial" w:hAnsi="Arial"/>
        <w:b/>
        <w:sz w:val="20"/>
        <w:szCs w:val="20"/>
        <w:lang w:val="da-DK"/>
      </w:rPr>
      <w:t xml:space="preserve">                  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="009A5FB4">
      <w:rPr>
        <w:rStyle w:val="Hyperlink"/>
        <w:rFonts w:ascii="Arial" w:hAnsi="Arial" w:cs="Arial"/>
        <w:sz w:val="20"/>
        <w:szCs w:val="20"/>
        <w:lang w:val="da-DK"/>
      </w:rPr>
      <w:t>www</w:t>
    </w:r>
    <w:r w:rsidRPr="00CA16DA">
      <w:rPr>
        <w:rStyle w:val="Hyperlink"/>
        <w:rFonts w:ascii="Arial" w:hAnsi="Arial" w:cs="Arial"/>
        <w:sz w:val="20"/>
        <w:szCs w:val="20"/>
        <w:lang w:val="da-DK"/>
      </w:rPr>
      <w:t>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5D87545" w14:textId="77777777" w:rsidR="00000931" w:rsidRDefault="0017381B" w:rsidP="0017381B">
    <w:pPr>
      <w:pStyle w:val="Header"/>
      <w:rPr>
        <w:rFonts w:ascii="Arial" w:hAnsi="Arial"/>
        <w:sz w:val="20"/>
        <w:szCs w:val="20"/>
      </w:rPr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5259D31E" w:rsidR="00835452" w:rsidRPr="00000931" w:rsidRDefault="00000931" w:rsidP="0017381B">
    <w:pPr>
      <w:pStyle w:val="Header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562CF1">
      <w:rPr>
        <w:rFonts w:ascii="Arial" w:hAnsi="Arial"/>
        <w:b/>
        <w:bCs/>
        <w:sz w:val="20"/>
        <w:szCs w:val="20"/>
      </w:rPr>
      <w:t>1V</w:t>
    </w:r>
    <w:r w:rsidR="00FC5CB4">
      <w:rPr>
        <w:rFonts w:ascii="Arial" w:hAnsi="Arial"/>
        <w:b/>
        <w:bCs/>
        <w:sz w:val="20"/>
        <w:szCs w:val="20"/>
      </w:rPr>
      <w:t>8</w:t>
    </w:r>
    <w:r w:rsidR="0017381B" w:rsidRPr="00000931">
      <w:rPr>
        <w:rFonts w:ascii="Arial" w:hAnsi="Arial"/>
        <w:b/>
        <w:bCs/>
        <w:sz w:val="20"/>
        <w:szCs w:val="20"/>
      </w:rPr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4959448">
    <w:abstractNumId w:val="6"/>
  </w:num>
  <w:num w:numId="2" w16cid:durableId="293829516">
    <w:abstractNumId w:val="8"/>
  </w:num>
  <w:num w:numId="3" w16cid:durableId="1144157779">
    <w:abstractNumId w:val="3"/>
  </w:num>
  <w:num w:numId="4" w16cid:durableId="314340203">
    <w:abstractNumId w:val="0"/>
  </w:num>
  <w:num w:numId="5" w16cid:durableId="737438723">
    <w:abstractNumId w:val="1"/>
  </w:num>
  <w:num w:numId="6" w16cid:durableId="1258708997">
    <w:abstractNumId w:val="2"/>
  </w:num>
  <w:num w:numId="7" w16cid:durableId="12151234">
    <w:abstractNumId w:val="5"/>
  </w:num>
  <w:num w:numId="8" w16cid:durableId="730268620">
    <w:abstractNumId w:val="4"/>
  </w:num>
  <w:num w:numId="9" w16cid:durableId="7796834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9921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0C0"/>
    <w:rsid w:val="00041B11"/>
    <w:rsid w:val="00042144"/>
    <w:rsid w:val="00042288"/>
    <w:rsid w:val="00043E34"/>
    <w:rsid w:val="00044064"/>
    <w:rsid w:val="00044499"/>
    <w:rsid w:val="00046DCF"/>
    <w:rsid w:val="0005158C"/>
    <w:rsid w:val="000530C9"/>
    <w:rsid w:val="00053BA8"/>
    <w:rsid w:val="0005415B"/>
    <w:rsid w:val="00054310"/>
    <w:rsid w:val="00060484"/>
    <w:rsid w:val="00065647"/>
    <w:rsid w:val="00066EC6"/>
    <w:rsid w:val="00070E26"/>
    <w:rsid w:val="00072273"/>
    <w:rsid w:val="00072FF0"/>
    <w:rsid w:val="00073075"/>
    <w:rsid w:val="000732F9"/>
    <w:rsid w:val="00073EB6"/>
    <w:rsid w:val="00074334"/>
    <w:rsid w:val="00076077"/>
    <w:rsid w:val="00076D91"/>
    <w:rsid w:val="00077058"/>
    <w:rsid w:val="00077821"/>
    <w:rsid w:val="00082CD1"/>
    <w:rsid w:val="00083BDE"/>
    <w:rsid w:val="00083CD1"/>
    <w:rsid w:val="000850EA"/>
    <w:rsid w:val="00085241"/>
    <w:rsid w:val="00085E00"/>
    <w:rsid w:val="00093FEC"/>
    <w:rsid w:val="0009433E"/>
    <w:rsid w:val="00094E9B"/>
    <w:rsid w:val="0009559A"/>
    <w:rsid w:val="00095697"/>
    <w:rsid w:val="0009679C"/>
    <w:rsid w:val="000A320D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36C"/>
    <w:rsid w:val="000B4638"/>
    <w:rsid w:val="000B60BD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D6BE9"/>
    <w:rsid w:val="000D7C2E"/>
    <w:rsid w:val="000E0936"/>
    <w:rsid w:val="000E1A14"/>
    <w:rsid w:val="000E1E3A"/>
    <w:rsid w:val="000E2198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63BC"/>
    <w:rsid w:val="001074EE"/>
    <w:rsid w:val="00111884"/>
    <w:rsid w:val="00115BDA"/>
    <w:rsid w:val="00115F10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18CF"/>
    <w:rsid w:val="00162A62"/>
    <w:rsid w:val="00164B98"/>
    <w:rsid w:val="00164E40"/>
    <w:rsid w:val="0016651F"/>
    <w:rsid w:val="00166A05"/>
    <w:rsid w:val="00167096"/>
    <w:rsid w:val="00167529"/>
    <w:rsid w:val="001676C7"/>
    <w:rsid w:val="00170971"/>
    <w:rsid w:val="0017181A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4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3AE"/>
    <w:rsid w:val="001D2FA4"/>
    <w:rsid w:val="001D31B6"/>
    <w:rsid w:val="001D3CC0"/>
    <w:rsid w:val="001D616B"/>
    <w:rsid w:val="001E01FF"/>
    <w:rsid w:val="001E2BCA"/>
    <w:rsid w:val="001E4448"/>
    <w:rsid w:val="001E4519"/>
    <w:rsid w:val="001E5CEE"/>
    <w:rsid w:val="001E6B3C"/>
    <w:rsid w:val="001F1BFE"/>
    <w:rsid w:val="001F2D21"/>
    <w:rsid w:val="001F3F6C"/>
    <w:rsid w:val="001F5F8C"/>
    <w:rsid w:val="001F6847"/>
    <w:rsid w:val="00202B17"/>
    <w:rsid w:val="0020361E"/>
    <w:rsid w:val="00204D70"/>
    <w:rsid w:val="00206B01"/>
    <w:rsid w:val="00210021"/>
    <w:rsid w:val="0021150A"/>
    <w:rsid w:val="00211AF0"/>
    <w:rsid w:val="00213ED4"/>
    <w:rsid w:val="002144EA"/>
    <w:rsid w:val="00214D0C"/>
    <w:rsid w:val="00215B1E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319B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6F54"/>
    <w:rsid w:val="00277149"/>
    <w:rsid w:val="00277454"/>
    <w:rsid w:val="00277F9C"/>
    <w:rsid w:val="00280F08"/>
    <w:rsid w:val="00284101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4C1"/>
    <w:rsid w:val="002B2DBD"/>
    <w:rsid w:val="002B30CE"/>
    <w:rsid w:val="002B4602"/>
    <w:rsid w:val="002B4929"/>
    <w:rsid w:val="002B4A86"/>
    <w:rsid w:val="002B7FAA"/>
    <w:rsid w:val="002C1059"/>
    <w:rsid w:val="002C1307"/>
    <w:rsid w:val="002C23CF"/>
    <w:rsid w:val="002C2939"/>
    <w:rsid w:val="002C66F6"/>
    <w:rsid w:val="002C7465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360E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22F"/>
    <w:rsid w:val="003318C9"/>
    <w:rsid w:val="00331CF6"/>
    <w:rsid w:val="00332D82"/>
    <w:rsid w:val="00333618"/>
    <w:rsid w:val="003367B4"/>
    <w:rsid w:val="00337662"/>
    <w:rsid w:val="00337E3A"/>
    <w:rsid w:val="003406EF"/>
    <w:rsid w:val="00342B31"/>
    <w:rsid w:val="00346F89"/>
    <w:rsid w:val="00351A47"/>
    <w:rsid w:val="00352B5F"/>
    <w:rsid w:val="00353AD9"/>
    <w:rsid w:val="00354386"/>
    <w:rsid w:val="0035586A"/>
    <w:rsid w:val="00355AB0"/>
    <w:rsid w:val="00356C2F"/>
    <w:rsid w:val="00356D4D"/>
    <w:rsid w:val="00357863"/>
    <w:rsid w:val="00357B45"/>
    <w:rsid w:val="003605F5"/>
    <w:rsid w:val="00363BA7"/>
    <w:rsid w:val="00363D32"/>
    <w:rsid w:val="003654A3"/>
    <w:rsid w:val="00365D52"/>
    <w:rsid w:val="00366A44"/>
    <w:rsid w:val="00367914"/>
    <w:rsid w:val="00367A8D"/>
    <w:rsid w:val="00371D4F"/>
    <w:rsid w:val="003720DF"/>
    <w:rsid w:val="003738D2"/>
    <w:rsid w:val="00373CD8"/>
    <w:rsid w:val="00373E47"/>
    <w:rsid w:val="003749EE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506A"/>
    <w:rsid w:val="00397EDB"/>
    <w:rsid w:val="003A0D61"/>
    <w:rsid w:val="003A108B"/>
    <w:rsid w:val="003A203F"/>
    <w:rsid w:val="003A3617"/>
    <w:rsid w:val="003A41DA"/>
    <w:rsid w:val="003A6BE0"/>
    <w:rsid w:val="003A7080"/>
    <w:rsid w:val="003A75F5"/>
    <w:rsid w:val="003B06EF"/>
    <w:rsid w:val="003B48A6"/>
    <w:rsid w:val="003B4EB5"/>
    <w:rsid w:val="003B5C18"/>
    <w:rsid w:val="003B60FE"/>
    <w:rsid w:val="003B6C5B"/>
    <w:rsid w:val="003B727F"/>
    <w:rsid w:val="003C12B2"/>
    <w:rsid w:val="003C2DDF"/>
    <w:rsid w:val="003C60D3"/>
    <w:rsid w:val="003C60ED"/>
    <w:rsid w:val="003C6FB8"/>
    <w:rsid w:val="003D0837"/>
    <w:rsid w:val="003D0DEE"/>
    <w:rsid w:val="003D1340"/>
    <w:rsid w:val="003D1FBC"/>
    <w:rsid w:val="003D21F4"/>
    <w:rsid w:val="003D2CF6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115"/>
    <w:rsid w:val="003F458F"/>
    <w:rsid w:val="003F6F1E"/>
    <w:rsid w:val="00402C50"/>
    <w:rsid w:val="0040573F"/>
    <w:rsid w:val="00407899"/>
    <w:rsid w:val="004113FD"/>
    <w:rsid w:val="004166B9"/>
    <w:rsid w:val="0042534A"/>
    <w:rsid w:val="0043281B"/>
    <w:rsid w:val="00435556"/>
    <w:rsid w:val="00437B95"/>
    <w:rsid w:val="00437E69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55B4"/>
    <w:rsid w:val="0046635E"/>
    <w:rsid w:val="004677C0"/>
    <w:rsid w:val="00471C32"/>
    <w:rsid w:val="00471F00"/>
    <w:rsid w:val="004725F2"/>
    <w:rsid w:val="00475DAA"/>
    <w:rsid w:val="00477F5D"/>
    <w:rsid w:val="00481119"/>
    <w:rsid w:val="00481BDD"/>
    <w:rsid w:val="0048249B"/>
    <w:rsid w:val="0048588F"/>
    <w:rsid w:val="004901F1"/>
    <w:rsid w:val="00490C82"/>
    <w:rsid w:val="00491C79"/>
    <w:rsid w:val="00493D14"/>
    <w:rsid w:val="0049502C"/>
    <w:rsid w:val="004A0ECF"/>
    <w:rsid w:val="004A104D"/>
    <w:rsid w:val="004A2B75"/>
    <w:rsid w:val="004A48AE"/>
    <w:rsid w:val="004A4FCB"/>
    <w:rsid w:val="004B24FC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E5A7A"/>
    <w:rsid w:val="004F10BE"/>
    <w:rsid w:val="004F3A3A"/>
    <w:rsid w:val="004F5DC6"/>
    <w:rsid w:val="005025D1"/>
    <w:rsid w:val="00502644"/>
    <w:rsid w:val="00503481"/>
    <w:rsid w:val="00503F1B"/>
    <w:rsid w:val="005042A8"/>
    <w:rsid w:val="005049E7"/>
    <w:rsid w:val="00506687"/>
    <w:rsid w:val="00506D39"/>
    <w:rsid w:val="00511D00"/>
    <w:rsid w:val="00512069"/>
    <w:rsid w:val="00514F32"/>
    <w:rsid w:val="005158AD"/>
    <w:rsid w:val="00517F44"/>
    <w:rsid w:val="005217BF"/>
    <w:rsid w:val="00521D23"/>
    <w:rsid w:val="005246EC"/>
    <w:rsid w:val="00527A25"/>
    <w:rsid w:val="00532C20"/>
    <w:rsid w:val="00533E3F"/>
    <w:rsid w:val="0053670C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1DD9"/>
    <w:rsid w:val="00562CF1"/>
    <w:rsid w:val="0056315A"/>
    <w:rsid w:val="00563758"/>
    <w:rsid w:val="00565238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2C39"/>
    <w:rsid w:val="00592EE6"/>
    <w:rsid w:val="0059345F"/>
    <w:rsid w:val="00596438"/>
    <w:rsid w:val="00596B84"/>
    <w:rsid w:val="005A08AA"/>
    <w:rsid w:val="005A0F0A"/>
    <w:rsid w:val="005A2818"/>
    <w:rsid w:val="005A45CC"/>
    <w:rsid w:val="005B19A6"/>
    <w:rsid w:val="005B1B96"/>
    <w:rsid w:val="005B289C"/>
    <w:rsid w:val="005B2DBF"/>
    <w:rsid w:val="005B7D1F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4AA1"/>
    <w:rsid w:val="005D59CB"/>
    <w:rsid w:val="005E0EC0"/>
    <w:rsid w:val="005E5E01"/>
    <w:rsid w:val="005E7D3A"/>
    <w:rsid w:val="005F150D"/>
    <w:rsid w:val="005F2147"/>
    <w:rsid w:val="005F2E4F"/>
    <w:rsid w:val="005F3E36"/>
    <w:rsid w:val="005F5EFA"/>
    <w:rsid w:val="00600E65"/>
    <w:rsid w:val="00600EBD"/>
    <w:rsid w:val="00605281"/>
    <w:rsid w:val="00607B65"/>
    <w:rsid w:val="00607BEA"/>
    <w:rsid w:val="006132E4"/>
    <w:rsid w:val="00613500"/>
    <w:rsid w:val="00614B0E"/>
    <w:rsid w:val="00614CFC"/>
    <w:rsid w:val="00615953"/>
    <w:rsid w:val="00620A71"/>
    <w:rsid w:val="006211CF"/>
    <w:rsid w:val="006223A5"/>
    <w:rsid w:val="00622690"/>
    <w:rsid w:val="00622CA3"/>
    <w:rsid w:val="006255F0"/>
    <w:rsid w:val="00626A88"/>
    <w:rsid w:val="00632E73"/>
    <w:rsid w:val="0063414C"/>
    <w:rsid w:val="00634A02"/>
    <w:rsid w:val="00634B23"/>
    <w:rsid w:val="00635C6A"/>
    <w:rsid w:val="00635C96"/>
    <w:rsid w:val="006360DD"/>
    <w:rsid w:val="006363C8"/>
    <w:rsid w:val="00640A0D"/>
    <w:rsid w:val="00641112"/>
    <w:rsid w:val="00641FA3"/>
    <w:rsid w:val="00642D2A"/>
    <w:rsid w:val="00643D4C"/>
    <w:rsid w:val="00645386"/>
    <w:rsid w:val="006479D6"/>
    <w:rsid w:val="006508E5"/>
    <w:rsid w:val="006554CF"/>
    <w:rsid w:val="00664CE2"/>
    <w:rsid w:val="00666B6C"/>
    <w:rsid w:val="00666CD1"/>
    <w:rsid w:val="00667291"/>
    <w:rsid w:val="00667B8B"/>
    <w:rsid w:val="00677793"/>
    <w:rsid w:val="00681E95"/>
    <w:rsid w:val="00682AF3"/>
    <w:rsid w:val="00683365"/>
    <w:rsid w:val="00683AE4"/>
    <w:rsid w:val="0068440A"/>
    <w:rsid w:val="00685D71"/>
    <w:rsid w:val="0068664B"/>
    <w:rsid w:val="00686988"/>
    <w:rsid w:val="006905A9"/>
    <w:rsid w:val="00692F6C"/>
    <w:rsid w:val="0069408D"/>
    <w:rsid w:val="00694677"/>
    <w:rsid w:val="00695603"/>
    <w:rsid w:val="006A1110"/>
    <w:rsid w:val="006A2B63"/>
    <w:rsid w:val="006A2F3F"/>
    <w:rsid w:val="006A351C"/>
    <w:rsid w:val="006A6176"/>
    <w:rsid w:val="006B0D0E"/>
    <w:rsid w:val="006B3E1A"/>
    <w:rsid w:val="006B4D42"/>
    <w:rsid w:val="006B6103"/>
    <w:rsid w:val="006B6E3F"/>
    <w:rsid w:val="006C4083"/>
    <w:rsid w:val="006C5A92"/>
    <w:rsid w:val="006C5BEA"/>
    <w:rsid w:val="006C67A9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0C2B"/>
    <w:rsid w:val="006F139A"/>
    <w:rsid w:val="006F33BA"/>
    <w:rsid w:val="006F3582"/>
    <w:rsid w:val="006F3D45"/>
    <w:rsid w:val="006F58FE"/>
    <w:rsid w:val="006F65A7"/>
    <w:rsid w:val="006F6986"/>
    <w:rsid w:val="006F797D"/>
    <w:rsid w:val="00700747"/>
    <w:rsid w:val="00701EE8"/>
    <w:rsid w:val="0070304B"/>
    <w:rsid w:val="00703427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37C01"/>
    <w:rsid w:val="00740D58"/>
    <w:rsid w:val="00750055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07FA"/>
    <w:rsid w:val="00781EC4"/>
    <w:rsid w:val="00781F51"/>
    <w:rsid w:val="00784AC8"/>
    <w:rsid w:val="00785012"/>
    <w:rsid w:val="007878E4"/>
    <w:rsid w:val="0079135B"/>
    <w:rsid w:val="00794C61"/>
    <w:rsid w:val="00794CDD"/>
    <w:rsid w:val="00794D14"/>
    <w:rsid w:val="0079662D"/>
    <w:rsid w:val="00796E2D"/>
    <w:rsid w:val="0079711D"/>
    <w:rsid w:val="00797544"/>
    <w:rsid w:val="007A1CE6"/>
    <w:rsid w:val="007A260E"/>
    <w:rsid w:val="007A334D"/>
    <w:rsid w:val="007A6755"/>
    <w:rsid w:val="007A6E95"/>
    <w:rsid w:val="007A6EEF"/>
    <w:rsid w:val="007A7707"/>
    <w:rsid w:val="007B0B89"/>
    <w:rsid w:val="007B1A49"/>
    <w:rsid w:val="007B3537"/>
    <w:rsid w:val="007B3929"/>
    <w:rsid w:val="007B6B14"/>
    <w:rsid w:val="007B7D67"/>
    <w:rsid w:val="007C0077"/>
    <w:rsid w:val="007C1384"/>
    <w:rsid w:val="007C16C2"/>
    <w:rsid w:val="007C1CC2"/>
    <w:rsid w:val="007C2026"/>
    <w:rsid w:val="007C23C5"/>
    <w:rsid w:val="007C685A"/>
    <w:rsid w:val="007D0E68"/>
    <w:rsid w:val="007D1F1C"/>
    <w:rsid w:val="007D3A51"/>
    <w:rsid w:val="007D40E2"/>
    <w:rsid w:val="007D6F84"/>
    <w:rsid w:val="007E19F8"/>
    <w:rsid w:val="007E365B"/>
    <w:rsid w:val="007E53D0"/>
    <w:rsid w:val="007E7A46"/>
    <w:rsid w:val="007F03B4"/>
    <w:rsid w:val="007F1DB7"/>
    <w:rsid w:val="007F5B4D"/>
    <w:rsid w:val="00800303"/>
    <w:rsid w:val="0080301C"/>
    <w:rsid w:val="00804D1E"/>
    <w:rsid w:val="008053FF"/>
    <w:rsid w:val="008062E2"/>
    <w:rsid w:val="008111DA"/>
    <w:rsid w:val="00811EBA"/>
    <w:rsid w:val="008123C2"/>
    <w:rsid w:val="00812780"/>
    <w:rsid w:val="00812F55"/>
    <w:rsid w:val="0081448E"/>
    <w:rsid w:val="00814ED3"/>
    <w:rsid w:val="008213D4"/>
    <w:rsid w:val="00823574"/>
    <w:rsid w:val="0082676E"/>
    <w:rsid w:val="008274FE"/>
    <w:rsid w:val="008337B0"/>
    <w:rsid w:val="00835452"/>
    <w:rsid w:val="0083581C"/>
    <w:rsid w:val="00840624"/>
    <w:rsid w:val="008458A2"/>
    <w:rsid w:val="008475DA"/>
    <w:rsid w:val="00852020"/>
    <w:rsid w:val="008524A6"/>
    <w:rsid w:val="0085690B"/>
    <w:rsid w:val="00856C88"/>
    <w:rsid w:val="008617B5"/>
    <w:rsid w:val="008631C5"/>
    <w:rsid w:val="008636DD"/>
    <w:rsid w:val="00863935"/>
    <w:rsid w:val="00864CEA"/>
    <w:rsid w:val="008760AA"/>
    <w:rsid w:val="0088058D"/>
    <w:rsid w:val="008830BF"/>
    <w:rsid w:val="00884C02"/>
    <w:rsid w:val="008872EB"/>
    <w:rsid w:val="00890B63"/>
    <w:rsid w:val="008912FE"/>
    <w:rsid w:val="00891CFF"/>
    <w:rsid w:val="008923C8"/>
    <w:rsid w:val="00892B1F"/>
    <w:rsid w:val="00893C0A"/>
    <w:rsid w:val="00895A7F"/>
    <w:rsid w:val="008A1F7B"/>
    <w:rsid w:val="008A384D"/>
    <w:rsid w:val="008A6EBE"/>
    <w:rsid w:val="008B2402"/>
    <w:rsid w:val="008B5FFB"/>
    <w:rsid w:val="008B61BD"/>
    <w:rsid w:val="008B674C"/>
    <w:rsid w:val="008C226A"/>
    <w:rsid w:val="008C3103"/>
    <w:rsid w:val="008C3A0F"/>
    <w:rsid w:val="008C61E2"/>
    <w:rsid w:val="008D3B1D"/>
    <w:rsid w:val="008D5548"/>
    <w:rsid w:val="008E06BB"/>
    <w:rsid w:val="008E0B29"/>
    <w:rsid w:val="008E12EC"/>
    <w:rsid w:val="008E456E"/>
    <w:rsid w:val="008E53F6"/>
    <w:rsid w:val="008E6ED7"/>
    <w:rsid w:val="008E7020"/>
    <w:rsid w:val="008E71AB"/>
    <w:rsid w:val="008F055B"/>
    <w:rsid w:val="008F068B"/>
    <w:rsid w:val="008F4FBB"/>
    <w:rsid w:val="008F6680"/>
    <w:rsid w:val="008F7DAE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DF4"/>
    <w:rsid w:val="00931FB9"/>
    <w:rsid w:val="00933390"/>
    <w:rsid w:val="0093353B"/>
    <w:rsid w:val="00934405"/>
    <w:rsid w:val="00935B48"/>
    <w:rsid w:val="00940097"/>
    <w:rsid w:val="00940720"/>
    <w:rsid w:val="00941941"/>
    <w:rsid w:val="009454C9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83A"/>
    <w:rsid w:val="00967AB0"/>
    <w:rsid w:val="009701BE"/>
    <w:rsid w:val="00970DD9"/>
    <w:rsid w:val="0097231F"/>
    <w:rsid w:val="00975D9D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430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D4CDC"/>
    <w:rsid w:val="009E0D4D"/>
    <w:rsid w:val="009E1C42"/>
    <w:rsid w:val="009E1F91"/>
    <w:rsid w:val="009E22BD"/>
    <w:rsid w:val="009E4429"/>
    <w:rsid w:val="009E4C5B"/>
    <w:rsid w:val="009E6698"/>
    <w:rsid w:val="009F00DE"/>
    <w:rsid w:val="009F1C1F"/>
    <w:rsid w:val="009F2289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1A71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33D4"/>
    <w:rsid w:val="00A54F8C"/>
    <w:rsid w:val="00A57AA5"/>
    <w:rsid w:val="00A60586"/>
    <w:rsid w:val="00A62839"/>
    <w:rsid w:val="00A6388B"/>
    <w:rsid w:val="00A642AC"/>
    <w:rsid w:val="00A70317"/>
    <w:rsid w:val="00A7048B"/>
    <w:rsid w:val="00A715E1"/>
    <w:rsid w:val="00A72FB9"/>
    <w:rsid w:val="00A73BA2"/>
    <w:rsid w:val="00A7677C"/>
    <w:rsid w:val="00A812C9"/>
    <w:rsid w:val="00A85E19"/>
    <w:rsid w:val="00A875AC"/>
    <w:rsid w:val="00A905BF"/>
    <w:rsid w:val="00A907F2"/>
    <w:rsid w:val="00A90C1C"/>
    <w:rsid w:val="00A93EF0"/>
    <w:rsid w:val="00A94839"/>
    <w:rsid w:val="00A9564F"/>
    <w:rsid w:val="00A969CC"/>
    <w:rsid w:val="00A97EA6"/>
    <w:rsid w:val="00AA01BA"/>
    <w:rsid w:val="00AA240A"/>
    <w:rsid w:val="00AA26E1"/>
    <w:rsid w:val="00AA5A4E"/>
    <w:rsid w:val="00AB2381"/>
    <w:rsid w:val="00AB34DB"/>
    <w:rsid w:val="00AB5CFB"/>
    <w:rsid w:val="00AB6657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2F4"/>
    <w:rsid w:val="00AE331A"/>
    <w:rsid w:val="00AF0CB9"/>
    <w:rsid w:val="00AF0FF6"/>
    <w:rsid w:val="00AF1C2B"/>
    <w:rsid w:val="00AF7B9F"/>
    <w:rsid w:val="00B0138B"/>
    <w:rsid w:val="00B01989"/>
    <w:rsid w:val="00B022D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335EF"/>
    <w:rsid w:val="00B37959"/>
    <w:rsid w:val="00B40077"/>
    <w:rsid w:val="00B4194A"/>
    <w:rsid w:val="00B425D1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59D2"/>
    <w:rsid w:val="00B66F8B"/>
    <w:rsid w:val="00B72FC0"/>
    <w:rsid w:val="00B75416"/>
    <w:rsid w:val="00B77041"/>
    <w:rsid w:val="00B82671"/>
    <w:rsid w:val="00B82B42"/>
    <w:rsid w:val="00B86A40"/>
    <w:rsid w:val="00B8702E"/>
    <w:rsid w:val="00B873C1"/>
    <w:rsid w:val="00B87534"/>
    <w:rsid w:val="00B90659"/>
    <w:rsid w:val="00B91F6C"/>
    <w:rsid w:val="00B93447"/>
    <w:rsid w:val="00B93B9C"/>
    <w:rsid w:val="00B94A46"/>
    <w:rsid w:val="00B94CF3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372D"/>
    <w:rsid w:val="00BD395D"/>
    <w:rsid w:val="00BD5505"/>
    <w:rsid w:val="00BD5CD3"/>
    <w:rsid w:val="00BD5CD5"/>
    <w:rsid w:val="00BD7074"/>
    <w:rsid w:val="00BD73D4"/>
    <w:rsid w:val="00BE05C8"/>
    <w:rsid w:val="00BE61F6"/>
    <w:rsid w:val="00BE6F2B"/>
    <w:rsid w:val="00BF72D6"/>
    <w:rsid w:val="00C00141"/>
    <w:rsid w:val="00C0214F"/>
    <w:rsid w:val="00C0627D"/>
    <w:rsid w:val="00C0656E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32DC1"/>
    <w:rsid w:val="00C32E66"/>
    <w:rsid w:val="00C3310F"/>
    <w:rsid w:val="00C3332D"/>
    <w:rsid w:val="00C33B7A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5EF2"/>
    <w:rsid w:val="00C76A11"/>
    <w:rsid w:val="00C808C5"/>
    <w:rsid w:val="00C82C12"/>
    <w:rsid w:val="00C85403"/>
    <w:rsid w:val="00C85F5D"/>
    <w:rsid w:val="00C9051A"/>
    <w:rsid w:val="00C90D9A"/>
    <w:rsid w:val="00C92763"/>
    <w:rsid w:val="00C92C07"/>
    <w:rsid w:val="00C92C8B"/>
    <w:rsid w:val="00C94B63"/>
    <w:rsid w:val="00C96752"/>
    <w:rsid w:val="00C97784"/>
    <w:rsid w:val="00CA16DA"/>
    <w:rsid w:val="00CA79A6"/>
    <w:rsid w:val="00CA7B5B"/>
    <w:rsid w:val="00CB054C"/>
    <w:rsid w:val="00CB088B"/>
    <w:rsid w:val="00CB119E"/>
    <w:rsid w:val="00CB37C0"/>
    <w:rsid w:val="00CB5FC3"/>
    <w:rsid w:val="00CB6632"/>
    <w:rsid w:val="00CB7898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E1137"/>
    <w:rsid w:val="00CF3EFA"/>
    <w:rsid w:val="00D02421"/>
    <w:rsid w:val="00D034B9"/>
    <w:rsid w:val="00D04A89"/>
    <w:rsid w:val="00D0558E"/>
    <w:rsid w:val="00D061B5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1D8C"/>
    <w:rsid w:val="00D24432"/>
    <w:rsid w:val="00D2650B"/>
    <w:rsid w:val="00D2686C"/>
    <w:rsid w:val="00D35010"/>
    <w:rsid w:val="00D37306"/>
    <w:rsid w:val="00D41954"/>
    <w:rsid w:val="00D42517"/>
    <w:rsid w:val="00D42856"/>
    <w:rsid w:val="00D434E2"/>
    <w:rsid w:val="00D441D6"/>
    <w:rsid w:val="00D44288"/>
    <w:rsid w:val="00D447E1"/>
    <w:rsid w:val="00D4584B"/>
    <w:rsid w:val="00D47446"/>
    <w:rsid w:val="00D516F2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5ABF"/>
    <w:rsid w:val="00D65CE4"/>
    <w:rsid w:val="00D67EE9"/>
    <w:rsid w:val="00D7120D"/>
    <w:rsid w:val="00D71347"/>
    <w:rsid w:val="00D71494"/>
    <w:rsid w:val="00D71C1A"/>
    <w:rsid w:val="00D7313D"/>
    <w:rsid w:val="00D77DBD"/>
    <w:rsid w:val="00D84023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B6EEC"/>
    <w:rsid w:val="00DB70F0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11D"/>
    <w:rsid w:val="00DE323B"/>
    <w:rsid w:val="00DE6123"/>
    <w:rsid w:val="00DE6423"/>
    <w:rsid w:val="00DE6648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06A0"/>
    <w:rsid w:val="00E31B9E"/>
    <w:rsid w:val="00E36348"/>
    <w:rsid w:val="00E3713B"/>
    <w:rsid w:val="00E418D0"/>
    <w:rsid w:val="00E41A16"/>
    <w:rsid w:val="00E4215E"/>
    <w:rsid w:val="00E44948"/>
    <w:rsid w:val="00E44EBF"/>
    <w:rsid w:val="00E44F7D"/>
    <w:rsid w:val="00E471D3"/>
    <w:rsid w:val="00E50445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5E72"/>
    <w:rsid w:val="00E76C81"/>
    <w:rsid w:val="00E76EAA"/>
    <w:rsid w:val="00E774F0"/>
    <w:rsid w:val="00E81082"/>
    <w:rsid w:val="00E83700"/>
    <w:rsid w:val="00E8387F"/>
    <w:rsid w:val="00E84A89"/>
    <w:rsid w:val="00E84D6E"/>
    <w:rsid w:val="00E93143"/>
    <w:rsid w:val="00E93D01"/>
    <w:rsid w:val="00E94CA6"/>
    <w:rsid w:val="00E97822"/>
    <w:rsid w:val="00EA5F0C"/>
    <w:rsid w:val="00EA70F5"/>
    <w:rsid w:val="00EB2A8D"/>
    <w:rsid w:val="00EB6244"/>
    <w:rsid w:val="00EB682F"/>
    <w:rsid w:val="00EB6A04"/>
    <w:rsid w:val="00EB6DD2"/>
    <w:rsid w:val="00EB6ED6"/>
    <w:rsid w:val="00EB6F69"/>
    <w:rsid w:val="00EB7AB3"/>
    <w:rsid w:val="00EC06D2"/>
    <w:rsid w:val="00EC19F3"/>
    <w:rsid w:val="00EC227E"/>
    <w:rsid w:val="00EC3AAA"/>
    <w:rsid w:val="00EC40B9"/>
    <w:rsid w:val="00EC457C"/>
    <w:rsid w:val="00EC4CB8"/>
    <w:rsid w:val="00EC6694"/>
    <w:rsid w:val="00EC7120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58"/>
    <w:rsid w:val="00F157DD"/>
    <w:rsid w:val="00F157FE"/>
    <w:rsid w:val="00F15FB2"/>
    <w:rsid w:val="00F169CC"/>
    <w:rsid w:val="00F20D03"/>
    <w:rsid w:val="00F210F4"/>
    <w:rsid w:val="00F21DB6"/>
    <w:rsid w:val="00F24527"/>
    <w:rsid w:val="00F25E95"/>
    <w:rsid w:val="00F32632"/>
    <w:rsid w:val="00F32D0D"/>
    <w:rsid w:val="00F32EBD"/>
    <w:rsid w:val="00F357F3"/>
    <w:rsid w:val="00F36B03"/>
    <w:rsid w:val="00F41ED8"/>
    <w:rsid w:val="00F4215E"/>
    <w:rsid w:val="00F4271F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3C3C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065"/>
    <w:rsid w:val="00FA2A88"/>
    <w:rsid w:val="00FA3F9D"/>
    <w:rsid w:val="00FA6AC1"/>
    <w:rsid w:val="00FB46C6"/>
    <w:rsid w:val="00FB5D47"/>
    <w:rsid w:val="00FB69BE"/>
    <w:rsid w:val="00FB6E97"/>
    <w:rsid w:val="00FC11A3"/>
    <w:rsid w:val="00FC1575"/>
    <w:rsid w:val="00FC35D9"/>
    <w:rsid w:val="00FC5CB4"/>
    <w:rsid w:val="00FC5DEF"/>
    <w:rsid w:val="00FD1B2F"/>
    <w:rsid w:val="00FD23D7"/>
    <w:rsid w:val="00FE2638"/>
    <w:rsid w:val="00FF11FF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921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281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CaptionChar">
    <w:name w:val="Caption Char"/>
    <w:basedOn w:val="DefaultParagraphFont"/>
    <w:link w:val="Caption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Caption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DefaultParagraphFon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yperlink" Target="http://www.ebi.ac.uk/imgt/hla" TargetMode="External"/><Relationship Id="rId68" Type="http://schemas.openxmlformats.org/officeDocument/2006/relationships/image" Target="media/image53.emf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hyperlink" Target="http://hla.alleles.org/alleles/deleted.html" TargetMode="External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66" Type="http://schemas.openxmlformats.org/officeDocument/2006/relationships/image" Target="media/image51.emf"/><Relationship Id="rId7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9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hyperlink" Target="http://hla.alleles.org/alleles/deleted.html" TargetMode="External"/><Relationship Id="rId69" Type="http://schemas.openxmlformats.org/officeDocument/2006/relationships/image" Target="media/image54.emf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emf"/><Relationship Id="rId67" Type="http://schemas.openxmlformats.org/officeDocument/2006/relationships/image" Target="media/image52.emf"/><Relationship Id="rId20" Type="http://schemas.openxmlformats.org/officeDocument/2006/relationships/image" Target="media/image11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hyperlink" Target="http://www.ebi.ac.uk/imgt/hla" TargetMode="External"/><Relationship Id="rId70" Type="http://schemas.openxmlformats.org/officeDocument/2006/relationships/image" Target="media/image55.emf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www.ebi.ac.uk/imgt/hla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8.emf"/><Relationship Id="rId65" Type="http://schemas.openxmlformats.org/officeDocument/2006/relationships/image" Target="media/image50.emf"/><Relationship Id="rId73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5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4</Pages>
  <Words>1416</Words>
  <Characters>8962</Characters>
  <Application>Microsoft Office Word</Application>
  <DocSecurity>0</DocSecurity>
  <Lines>309</Lines>
  <Paragraphs>1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312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5</cp:revision>
  <cp:lastPrinted>2025-02-07T06:14:00Z</cp:lastPrinted>
  <dcterms:created xsi:type="dcterms:W3CDTF">2025-02-10T12:40:00Z</dcterms:created>
  <dcterms:modified xsi:type="dcterms:W3CDTF">2025-02-27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  <property fmtid="{D5CDD505-2E9C-101B-9397-08002B2CF9AE}" pid="3" name="GrammarlyDocumentId">
    <vt:lpwstr>95aed0a8d6e2987a87da1e68a7d38858fd4c74c7ee5e245c0a8ce4574bd07dd3</vt:lpwstr>
  </property>
</Properties>
</file>